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Pr="004B02F1" w:rsidR="004A3333" w:rsidTr="466669C6" w14:paraId="1236AAEC" w14:textId="77777777">
        <w:trPr>
          <w:cantSplit/>
          <w:trHeight w:val="350"/>
        </w:trPr>
        <w:tc>
          <w:tcPr>
            <w:tcW w:w="795" w:type="dxa"/>
            <w:tcBorders>
              <w:top w:val="single" w:color="17365D" w:themeColor="text2" w:themeShade="BF" w:sz="12" w:space="0"/>
              <w:left w:val="single" w:color="17365D" w:themeColor="text2" w:themeShade="BF" w:sz="12" w:space="0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C5FE3" w:rsidR="004A3333" w:rsidP="7466F25E" w:rsidRDefault="7466F25E" w14:paraId="4063CCAF" w14:textId="77777777">
            <w:pPr>
              <w:jc w:val="center"/>
              <w:rPr>
                <w:rFonts w:asciiTheme="majorHAnsi" w:hAnsiTheme="majorHAnsi" w:eastAsiaTheme="majorEastAsia" w:cstheme="majorBidi"/>
                <w:b/>
                <w:bCs/>
                <w:color w:val="auto"/>
              </w:rPr>
            </w:pPr>
            <w:r w:rsidRPr="7466F25E">
              <w:rPr>
                <w:rFonts w:asciiTheme="majorHAnsi" w:hAnsiTheme="majorHAnsi" w:eastAsiaTheme="majorEastAsia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color="17365D" w:themeColor="text2" w:themeShade="BF" w:sz="12" w:space="0"/>
            </w:tcBorders>
          </w:tcPr>
          <w:p w:rsidRPr="004C5FE3" w:rsidR="004A3333" w:rsidP="7466F25E" w:rsidRDefault="7466F25E" w14:paraId="4FB0199C" w14:textId="77777777">
            <w:pPr>
              <w:spacing w:before="40" w:after="40" w:line="204" w:lineRule="auto"/>
              <w:jc w:val="both"/>
              <w:rPr>
                <w:rFonts w:asciiTheme="minorHAnsi" w:hAnsiTheme="minorHAnsi" w:eastAsiaTheme="minorEastAsia" w:cstheme="minorBidi"/>
                <w:i/>
                <w:iCs/>
                <w:color w:val="auto"/>
              </w:rPr>
            </w:pPr>
            <w:r w:rsidRPr="7466F25E">
              <w:rPr>
                <w:rFonts w:asciiTheme="minorHAnsi" w:hAnsiTheme="minorHAnsi" w:eastAsiaTheme="minorEastAsia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color="17365D" w:themeColor="text2" w:themeShade="BF" w:sz="12" w:space="0"/>
              <w:left w:val="nil"/>
              <w:bottom w:val="none" w:color="000000" w:themeColor="text1" w:sz="8" w:space="0"/>
              <w:right w:val="single" w:color="17365D" w:themeColor="text2" w:themeShade="BF" w:sz="12" w:space="0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4B02F1" w:rsidR="004A3333" w:rsidP="004C5FE3" w:rsidRDefault="004A3333" w14:paraId="31D34CD1" w14:textId="77777777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6BF312E2" wp14:editId="67284E2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4B02F1" w:rsidR="001F128E" w:rsidTr="466669C6" w14:paraId="1BA9D9DD" w14:textId="77777777">
        <w:trPr>
          <w:cantSplit/>
          <w:trHeight w:val="340"/>
        </w:trPr>
        <w:tc>
          <w:tcPr>
            <w:tcW w:w="10705" w:type="dxa"/>
            <w:gridSpan w:val="9"/>
            <w:tcBorders>
              <w:top w:val="none" w:color="000000" w:themeColor="text1" w:sz="8" w:space="0"/>
              <w:left w:val="single" w:color="17365D" w:themeColor="text2" w:themeShade="BF" w:sz="12" w:space="0"/>
              <w:bottom w:val="none" w:color="000000" w:themeColor="text1" w:sz="8" w:space="0"/>
              <w:right w:val="single" w:color="17365D" w:themeColor="text2" w:themeShade="BF" w:sz="12" w:space="0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F128E" w:rsidP="7466F25E" w:rsidRDefault="001F128E" w14:paraId="5647CDAA" w14:textId="77777777">
            <w:pPr>
              <w:pStyle w:val="TitleA"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PMI Central Virginia Chapter - Board of Directors</w:t>
            </w:r>
            <w:r w:rsidRPr="7466F25E" w:rsidR="0082392C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Pr="004B02F1" w:rsidR="00E73F84" w:rsidTr="466669C6" w14:paraId="4C095CA6" w14:textId="77777777">
        <w:trPr>
          <w:cantSplit/>
          <w:trHeight w:val="405"/>
        </w:trPr>
        <w:tc>
          <w:tcPr>
            <w:tcW w:w="10705" w:type="dxa"/>
            <w:gridSpan w:val="9"/>
            <w:tcBorders>
              <w:top w:val="none" w:color="000000" w:themeColor="text1" w:sz="8" w:space="0"/>
              <w:left w:val="single" w:color="17365D" w:themeColor="text2" w:themeShade="BF" w:sz="12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E73F84" w:rsidP="00DC495F" w:rsidRDefault="00B526C1" w14:paraId="5E17A45D" w14:textId="62EAA15F">
            <w:pPr>
              <w:jc w:val="center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Thursday, February 13</w:t>
            </w:r>
            <w:r w:rsidR="004714CD">
              <w:rPr>
                <w:rFonts w:asciiTheme="minorHAnsi" w:hAnsiTheme="minorHAnsi" w:eastAsiaTheme="minorEastAsia" w:cstheme="minorBidi"/>
              </w:rPr>
              <w:t>, 20</w:t>
            </w:r>
            <w:r w:rsidR="00535C1E">
              <w:rPr>
                <w:rFonts w:asciiTheme="minorHAnsi" w:hAnsiTheme="minorHAnsi" w:eastAsiaTheme="minorEastAsia" w:cstheme="minorBidi"/>
              </w:rPr>
              <w:t>20</w:t>
            </w:r>
            <w:r w:rsidRPr="2729212E" w:rsidR="2729212E">
              <w:rPr>
                <w:rFonts w:asciiTheme="minorHAnsi" w:hAnsiTheme="minorHAnsi" w:eastAsiaTheme="minorEastAsia" w:cstheme="minorBidi"/>
              </w:rPr>
              <w:t xml:space="preserve"> </w:t>
            </w:r>
            <w:r w:rsidR="00535C1E">
              <w:rPr>
                <w:rFonts w:asciiTheme="minorHAnsi" w:hAnsiTheme="minorHAnsi" w:eastAsiaTheme="minorEastAsia" w:cstheme="minorBidi"/>
              </w:rPr>
              <w:t>1</w:t>
            </w:r>
            <w:r w:rsidR="004714CD">
              <w:rPr>
                <w:rFonts w:asciiTheme="minorHAnsi" w:hAnsiTheme="minorHAnsi" w:eastAsiaTheme="minorEastAsia" w:cstheme="minorBidi"/>
              </w:rPr>
              <w:t>pm</w:t>
            </w:r>
          </w:p>
        </w:tc>
      </w:tr>
      <w:tr w:rsidRPr="004B02F1" w:rsidR="00B526C1" w:rsidTr="466669C6" w14:paraId="69FEA99E" w14:textId="77777777">
        <w:trPr>
          <w:cantSplit/>
          <w:trHeight w:val="800"/>
        </w:trPr>
        <w:tc>
          <w:tcPr>
            <w:tcW w:w="4875" w:type="dxa"/>
            <w:gridSpan w:val="4"/>
            <w:tcBorders>
              <w:lef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B526C1" w:rsidRDefault="00B526C1" w14:paraId="646D18E5" w14:textId="77777777">
            <w:pPr>
              <w:spacing w:before="0"/>
              <w:jc w:val="center"/>
              <w:rPr>
                <w:rFonts w:ascii="Calibri" w:hAnsi="Calibri" w:eastAsia="Calibri" w:cs="Calibri"/>
                <w:sz w:val="22"/>
                <w:szCs w:val="22"/>
              </w:rPr>
            </w:pPr>
            <w:r>
              <w:rPr>
                <w:rFonts w:ascii="Calibri" w:hAnsi="Calibri" w:eastAsia="Calibri" w:cs="Calibri"/>
                <w:sz w:val="22"/>
                <w:szCs w:val="22"/>
              </w:rPr>
              <w:t>Legends Grille</w:t>
            </w:r>
          </w:p>
          <w:p w:rsidR="00B526C1" w:rsidP="00B526C1" w:rsidRDefault="00B526C1" w14:paraId="48610413" w14:textId="77777777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:rsidR="00B526C1" w:rsidP="00B526C1" w:rsidRDefault="00B526C1" w14:paraId="4CE6228B" w14:textId="77777777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:rsidRPr="004C5FE3" w:rsidR="00B526C1" w:rsidP="00B526C1" w:rsidRDefault="00B526C1" w14:paraId="267A2E87" w14:textId="33C81FF0">
            <w:pPr>
              <w:spacing w:before="0"/>
              <w:jc w:val="center"/>
              <w:rPr>
                <w:rFonts w:ascii="Calibri" w:hAnsi="Calibri" w:eastAsia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color="17365D" w:themeColor="text2" w:themeShade="BF" w:sz="12" w:space="0"/>
            </w:tcBorders>
          </w:tcPr>
          <w:p w:rsidRPr="004C5FE3" w:rsidR="00B526C1" w:rsidP="00B526C1" w:rsidRDefault="00B526C1" w14:paraId="42D8E1F5" w14:textId="77777777">
            <w:pPr>
              <w:spacing w:before="0"/>
              <w:jc w:val="center"/>
              <w:rPr>
                <w:rFonts w:asciiTheme="minorHAnsi" w:hAnsiTheme="minorHAnsi" w:eastAsiaTheme="minorEastAsia" w:cstheme="minorBidi"/>
                <w:color w:val="auto"/>
              </w:rPr>
            </w:pPr>
            <w:r w:rsidRPr="7466F25E">
              <w:rPr>
                <w:rFonts w:asciiTheme="minorHAnsi" w:hAnsiTheme="minorHAnsi" w:eastAsiaTheme="minorEastAsia" w:cstheme="minorBidi"/>
                <w:color w:val="auto"/>
              </w:rPr>
              <w:t xml:space="preserve">Dial in: </w:t>
            </w:r>
            <w:r>
              <w:rPr>
                <w:rFonts w:asciiTheme="minorHAnsi" w:hAnsiTheme="minorHAnsi" w:eastAsiaTheme="minorEastAsia" w:cstheme="minorBidi"/>
                <w:color w:val="auto"/>
              </w:rPr>
              <w:t xml:space="preserve">605-313-4831 </w:t>
            </w:r>
          </w:p>
          <w:p w:rsidR="00B526C1" w:rsidP="00B526C1" w:rsidRDefault="00B526C1" w14:paraId="15614527" w14:textId="77777777">
            <w:pPr>
              <w:spacing w:before="0"/>
              <w:jc w:val="center"/>
              <w:rPr>
                <w:rFonts w:asciiTheme="minorHAnsi" w:hAnsiTheme="minorHAnsi" w:eastAsiaTheme="minorEastAsia" w:cstheme="minorBidi"/>
                <w:color w:val="auto"/>
              </w:rPr>
            </w:pPr>
            <w:r w:rsidRPr="7466F25E">
              <w:rPr>
                <w:rFonts w:asciiTheme="minorHAnsi" w:hAnsiTheme="minorHAnsi" w:eastAsiaTheme="minorEastAsia" w:cstheme="minorBidi"/>
                <w:color w:val="auto"/>
              </w:rPr>
              <w:t>Access code: 701563</w:t>
            </w:r>
          </w:p>
          <w:p w:rsidR="00B526C1" w:rsidP="00B526C1" w:rsidRDefault="00B526C1" w14:paraId="4FA6B824" w14:textId="77777777">
            <w:pPr>
              <w:spacing w:before="0"/>
              <w:jc w:val="center"/>
              <w:rPr>
                <w:rFonts w:asciiTheme="minorHAnsi" w:hAnsiTheme="minorHAnsi" w:eastAsiaTheme="minorEastAsia" w:cstheme="minorBidi"/>
                <w:color w:val="auto"/>
              </w:rPr>
            </w:pPr>
            <w:r w:rsidRPr="46B14EB1">
              <w:rPr>
                <w:rFonts w:asciiTheme="minorHAnsi" w:hAnsiTheme="minorHAnsi" w:eastAsiaTheme="minorEastAsia" w:cstheme="minorBidi"/>
                <w:color w:val="auto"/>
              </w:rPr>
              <w:t xml:space="preserve">Internet: </w:t>
            </w:r>
            <w:r>
              <w:rPr>
                <w:rFonts w:asciiTheme="minorHAnsi" w:hAnsiTheme="minorHAnsi" w:eastAsiaTheme="minorEastAsia" w:cstheme="minorBidi"/>
                <w:color w:val="auto"/>
              </w:rPr>
              <w:t>LegendsGrille1 OR LegendsGrille2</w:t>
            </w:r>
          </w:p>
          <w:p w:rsidRPr="004C5FE3" w:rsidR="00B526C1" w:rsidP="00B526C1" w:rsidRDefault="00B526C1" w14:paraId="56D5FAAD" w14:textId="49F32826">
            <w:pPr>
              <w:spacing w:before="0"/>
              <w:jc w:val="center"/>
              <w:rPr>
                <w:rFonts w:asciiTheme="minorHAnsi" w:hAnsiTheme="minorHAnsi" w:eastAsiaTheme="minorEastAsia" w:cstheme="minorBidi"/>
                <w:color w:val="auto"/>
              </w:rPr>
            </w:pPr>
            <w:r w:rsidRPr="46B14EB1">
              <w:rPr>
                <w:rFonts w:asciiTheme="minorHAnsi" w:hAnsiTheme="minorHAnsi" w:eastAsiaTheme="minorEastAsia" w:cstheme="minorBidi"/>
                <w:color w:val="auto"/>
              </w:rPr>
              <w:t xml:space="preserve">Internet Password: </w:t>
            </w:r>
            <w:r>
              <w:rPr>
                <w:rFonts w:asciiTheme="minorHAnsi" w:hAnsiTheme="minorHAnsi" w:eastAsiaTheme="minorEastAsia" w:cstheme="minorBidi"/>
                <w:color w:val="auto"/>
              </w:rPr>
              <w:t>legends1 OR legends2</w:t>
            </w:r>
          </w:p>
        </w:tc>
      </w:tr>
      <w:tr w:rsidRPr="004B02F1" w:rsidR="001F128E" w:rsidTr="466669C6" w14:paraId="3AEDDA5A" w14:textId="77777777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F128E" w:rsidP="7466F25E" w:rsidRDefault="001F128E" w14:paraId="69BE0C61" w14:textId="77777777">
            <w:pPr>
              <w:pStyle w:val="TitleA"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Pr="004B02F1" w:rsidR="00037B13" w:rsidTr="466669C6" w14:paraId="609BE7C7" w14:textId="77777777">
        <w:trPr>
          <w:cantSplit/>
          <w:trHeight w:val="144"/>
        </w:trPr>
        <w:tc>
          <w:tcPr>
            <w:tcW w:w="10705" w:type="dxa"/>
            <w:gridSpan w:val="9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244050" w:rsidR="00037B13" w:rsidP="7466F25E" w:rsidRDefault="00037B13" w14:paraId="51DE84DD" w14:textId="77777777">
            <w:pPr>
              <w:pStyle w:val="TitleA"/>
              <w:spacing w:before="0"/>
              <w:rPr>
                <w:rFonts w:asciiTheme="majorHAnsi" w:hAnsiTheme="majorHAnsi" w:eastAsiaTheme="majorEastAsia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Pr="004C5FE3" w:rsidR="00352EA6" w:rsidTr="466669C6" w14:paraId="130B3E7E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352EA6" w:rsidP="7466F25E" w:rsidRDefault="7466F25E" w14:paraId="5817A0CC" w14:textId="77777777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President</w:t>
            </w:r>
          </w:p>
        </w:tc>
        <w:tc>
          <w:tcPr>
            <w:tcW w:w="2620" w:type="dxa"/>
            <w:tcBorders>
              <w:top w:val="single" w:color="17365D" w:themeColor="text2" w:themeShade="BF" w:sz="8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352EA6" w:rsidP="59AD8951" w:rsidRDefault="00EB2A92" w14:paraId="1D809458" w14:textId="31F88267">
            <w:pPr>
              <w:ind w:left="106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 xml:space="preserve">Kelly Evans, </w:t>
            </w:r>
            <w:r w:rsidR="00715458">
              <w:rPr>
                <w:rFonts w:asciiTheme="minorHAnsi" w:hAnsiTheme="minorHAnsi" w:eastAsiaTheme="minorEastAsia" w:cstheme="minorBidi"/>
              </w:rPr>
              <w:t>PMP</w:t>
            </w:r>
          </w:p>
        </w:tc>
        <w:tc>
          <w:tcPr>
            <w:tcW w:w="270" w:type="dxa"/>
            <w:gridSpan w:val="2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352EA6" w:rsidP="00F814B0" w:rsidRDefault="00352EA6" w14:paraId="68C7AC76" w14:textId="5E3DA808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352EA6" w:rsidP="7466F25E" w:rsidRDefault="7466F25E" w14:paraId="4F30296C" w14:textId="77777777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8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352EA6" w:rsidP="6567CB76" w:rsidRDefault="00EB2A92" w14:paraId="05B1E60F" w14:textId="4AD4C474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Joyce Glady</w:t>
            </w:r>
            <w:r w:rsidRPr="6567CB76" w:rsidR="6567CB76">
              <w:rPr>
                <w:rFonts w:asciiTheme="minorHAnsi" w:hAnsiTheme="minorHAnsi" w:eastAsiaTheme="minorEastAsia" w:cstheme="minorBidi"/>
              </w:rPr>
              <w:t xml:space="preserve">, PMP </w:t>
            </w:r>
          </w:p>
        </w:tc>
        <w:tc>
          <w:tcPr>
            <w:tcW w:w="270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352EA6" w:rsidP="006C6C86" w:rsidRDefault="00352EA6" w14:paraId="14D38E6A" w14:textId="6006DA5C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5771F" w:rsidTr="466669C6" w14:paraId="228D6516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31693447" w14:textId="77777777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C14AC" w14:paraId="2C074CBB" w14:textId="77777777">
            <w:pPr>
              <w:ind w:left="106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Jack Townsend, PMP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2F17599B" w14:textId="770D70F6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2DD56793" w14:textId="77777777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EB2A92" w14:paraId="6EF34B31" w14:textId="3EE0E8C9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Jennifer Romero Greene</w:t>
            </w:r>
            <w:r w:rsidRPr="7466F25E" w:rsidR="0015771F">
              <w:rPr>
                <w:rFonts w:asciiTheme="minorHAnsi" w:hAnsiTheme="minorHAnsi" w:eastAsiaTheme="minorEastAsia" w:cstheme="minorBidi"/>
              </w:rPr>
              <w:t>, PMP</w:t>
            </w:r>
            <w:r>
              <w:rPr>
                <w:rFonts w:asciiTheme="minorHAnsi" w:hAnsiTheme="minorHAnsi" w:eastAsiaTheme="minorEastAsia" w:cstheme="minorBidi"/>
              </w:rPr>
              <w:t xml:space="preserve">, </w:t>
            </w:r>
            <w:r w:rsidRPr="10677D54">
              <w:rPr>
                <w:rFonts w:asciiTheme="minorHAnsi" w:hAnsiTheme="minorHAnsi" w:eastAsiaTheme="minorEastAsia" w:cstheme="minorBidi"/>
              </w:rPr>
              <w:t xml:space="preserve">PMI-ACP, </w:t>
            </w:r>
            <w:proofErr w:type="spellStart"/>
            <w:r w:rsidRPr="10677D54">
              <w:rPr>
                <w:rFonts w:asciiTheme="minorHAnsi" w:hAnsiTheme="minorHAnsi" w:eastAsiaTheme="minorEastAsia" w:cstheme="minorBidi"/>
              </w:rPr>
              <w:t>SAFe</w:t>
            </w:r>
            <w:proofErr w:type="spellEnd"/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06987A02" w14:textId="77777777">
            <w:pPr>
              <w:tabs>
                <w:tab w:val="center" w:pos="125"/>
              </w:tabs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5771F" w:rsidTr="466669C6" w14:paraId="1D59F01D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256BC5F9" w14:textId="77777777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3296B826" w14:textId="77777777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5B2369B6" w14:textId="7E6411AB">
            <w:pPr>
              <w:tabs>
                <w:tab w:val="center" w:pos="130"/>
              </w:tabs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15771F" w14:paraId="789B5822" w14:textId="77777777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15771F" w:rsidRDefault="00456A08" w14:paraId="7A911B91" w14:textId="77777777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Ed Foster, PMP</w:t>
            </w:r>
            <w:r w:rsidR="00995106">
              <w:rPr>
                <w:rFonts w:asciiTheme="minorHAnsi" w:hAnsiTheme="minorHAnsi" w:eastAsiaTheme="minorEastAsia" w:cstheme="minorBidi"/>
              </w:rPr>
              <w:t>, ACP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771F" w:rsidP="00AB4414" w:rsidRDefault="0015771F" w14:paraId="2BDB7666" w14:textId="01F3E46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5771F" w:rsidTr="466669C6" w14:paraId="7A66AA2A" w14:textId="77777777">
        <w:trPr>
          <w:cantSplit/>
          <w:trHeight w:val="144"/>
        </w:trPr>
        <w:tc>
          <w:tcPr>
            <w:tcW w:w="10705" w:type="dxa"/>
            <w:gridSpan w:val="9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244050" w:rsidR="0015771F" w:rsidP="0015771F" w:rsidRDefault="0015771F" w14:paraId="1E5D3FD6" w14:textId="77777777">
            <w:pPr>
              <w:pStyle w:val="TitleA"/>
              <w:spacing w:before="0"/>
              <w:rPr>
                <w:rFonts w:asciiTheme="majorHAnsi" w:hAnsiTheme="majorHAnsi" w:eastAsiaTheme="majorEastAsia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Pr="004C5FE3" w:rsidR="004E1515" w:rsidTr="466669C6" w14:paraId="45DCD213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4E1515" w:rsidRDefault="004E1515" w14:paraId="4F9AFAA7" w14:textId="14077B6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t>Speakers</w:t>
            </w:r>
          </w:p>
        </w:tc>
        <w:tc>
          <w:tcPr>
            <w:tcW w:w="2620" w:type="dxa"/>
            <w:tcBorders>
              <w:top w:val="single" w:color="17365D" w:themeColor="text2" w:themeShade="BF" w:sz="8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4E1515" w:rsidRDefault="004E1515" w14:paraId="078EBA01" w14:textId="40824014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t xml:space="preserve">Kerrie </w:t>
            </w:r>
            <w:proofErr w:type="spellStart"/>
            <w:r w:rsidRPr="004E1515">
              <w:rPr>
                <w:rFonts w:asciiTheme="minorHAnsi" w:hAnsiTheme="minorHAnsi" w:eastAsiaTheme="minorEastAsia" w:cstheme="minorBidi"/>
              </w:rPr>
              <w:t>Arkwell</w:t>
            </w:r>
            <w:proofErr w:type="spellEnd"/>
            <w:r w:rsidRPr="004E1515">
              <w:rPr>
                <w:rFonts w:asciiTheme="minorHAnsi" w:hAnsiTheme="minorHAnsi" w:eastAsiaTheme="minorEastAsia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98269F8" w14:textId="048DE2E4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EB2A92" w:rsidR="004E1515" w:rsidP="004E1515" w:rsidRDefault="004E1515" w14:paraId="6B280C02" w14:textId="7C28E3D4">
            <w:pPr>
              <w:jc w:val="right"/>
              <w:rPr>
                <w:rFonts w:asciiTheme="minorHAnsi" w:hAnsiTheme="minorHAnsi" w:eastAsiaTheme="minorEastAsia" w:cstheme="minorBidi"/>
                <w:highlight w:val="yellow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8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EB2A92" w:rsidR="004E1515" w:rsidP="004E1515" w:rsidRDefault="004E1515" w14:paraId="7A619C6A" w14:textId="47B93DA4">
            <w:pPr>
              <w:ind w:left="90" w:right="-84"/>
              <w:rPr>
                <w:rFonts w:asciiTheme="minorHAnsi" w:hAnsiTheme="minorHAnsi" w:eastAsiaTheme="minorEastAsia" w:cstheme="minorBidi"/>
                <w:highlight w:val="yellow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 xml:space="preserve">Leslie </w:t>
            </w:r>
            <w:r w:rsidRPr="7466F25E">
              <w:rPr>
                <w:rFonts w:asciiTheme="minorHAnsi" w:hAnsiTheme="minorHAnsi" w:eastAsiaTheme="minorEastAsia" w:cstheme="minorBidi"/>
                <w:noProof/>
              </w:rPr>
              <w:t>DeBruyn</w:t>
            </w:r>
            <w:r w:rsidRPr="7466F25E">
              <w:rPr>
                <w:rFonts w:asciiTheme="minorHAnsi" w:hAnsiTheme="minorHAnsi" w:eastAsiaTheme="minorEastAsia" w:cstheme="minorBidi"/>
              </w:rPr>
              <w:t>, PMP</w:t>
            </w:r>
          </w:p>
        </w:tc>
        <w:tc>
          <w:tcPr>
            <w:tcW w:w="270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DBA79BC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69AEBCD7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4E1515" w:rsidRDefault="004E1515" w14:paraId="373C342C" w14:textId="77777777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4E1515" w:rsidRDefault="004E1515" w14:paraId="1BAA5201" w14:textId="3FDF8CD7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cs="Arial" w:asciiTheme="minorHAnsi" w:hAnsiTheme="minorHAnsi"/>
              </w:rPr>
              <w:t>Brent Rodgers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7018B7EB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7F549E1D" w14:textId="77777777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C42C687" w14:textId="77777777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8C71CF5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54FB8A4D" w14:textId="77777777">
        <w:trPr>
          <w:cantSplit/>
          <w:trHeight w:val="35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5A7BE0A" w14:textId="77777777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1F3277FA" w14:textId="77777777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E316C56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79161A1F" w14:textId="3D3B24EC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FF51344" w14:textId="3AE5AE52">
            <w:pPr>
              <w:ind w:left="90" w:right="-84"/>
              <w:rPr>
                <w:rFonts w:cs="Arial" w:asciiTheme="minorHAnsi" w:hAnsiTheme="minorHAnsi"/>
              </w:rPr>
            </w:pPr>
            <w:r w:rsidRPr="59AD8951">
              <w:rPr>
                <w:rFonts w:asciiTheme="minorHAnsi" w:hAnsiTheme="minorHAnsi" w:eastAsiaTheme="minorEastAsia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hAnsiTheme="minorHAnsi" w:eastAsiaTheme="minorEastAsia" w:cstheme="minorBidi"/>
              </w:rPr>
              <w:t>PgMP</w:t>
            </w:r>
            <w:proofErr w:type="spellEnd"/>
            <w:r w:rsidRPr="59AD8951">
              <w:rPr>
                <w:rFonts w:asciiTheme="minorHAnsi" w:hAnsiTheme="minorHAnsi" w:eastAsiaTheme="minorEastAsia" w:cstheme="minorBidi"/>
              </w:rPr>
              <w:t>, RMP, ACP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7F10938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szCs w:val="20"/>
              </w:rPr>
              <w:t xml:space="preserve"> </w:t>
            </w:r>
          </w:p>
        </w:tc>
      </w:tr>
      <w:tr w:rsidRPr="004C5FE3" w:rsidR="004E1515" w:rsidTr="466669C6" w14:paraId="6CAAED28" w14:textId="77777777">
        <w:trPr>
          <w:cantSplit/>
          <w:trHeight w:val="332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0F58776" w14:textId="77777777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765A8B63" w14:textId="77777777">
            <w:pPr>
              <w:spacing w:after="160" w:line="259" w:lineRule="auto"/>
              <w:ind w:left="106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 xml:space="preserve">Jonette Mead 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AA246C9" w14:textId="52460365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E823D34" w14:textId="3152E963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Financial Oversight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5729F80" w14:textId="54D05A33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 xml:space="preserve">Neil </w:t>
            </w:r>
            <w:r w:rsidRPr="7466F25E">
              <w:rPr>
                <w:rFonts w:asciiTheme="minorHAnsi" w:hAnsiTheme="minorHAnsi" w:eastAsiaTheme="minorEastAsia" w:cstheme="minorBidi"/>
                <w:noProof/>
              </w:rPr>
              <w:t>Halpert</w:t>
            </w:r>
            <w:r w:rsidRPr="7466F25E">
              <w:rPr>
                <w:rFonts w:asciiTheme="minorHAnsi" w:hAnsiTheme="minorHAnsi" w:eastAsiaTheme="minorEastAsia" w:cstheme="minorBidi"/>
              </w:rPr>
              <w:t>, CPA, PMP, CSM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95DC067" w14:textId="77B607E9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7670EDB6" w14:textId="77777777">
        <w:trPr>
          <w:cantSplit/>
          <w:trHeight w:val="233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74590B25" w14:textId="289676B2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proofErr w:type="spellStart"/>
            <w:r w:rsidRPr="10677D54">
              <w:rPr>
                <w:rFonts w:asciiTheme="minorHAnsi" w:hAnsiTheme="minorHAnsi" w:eastAsiaTheme="minorEastAsia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170D6EC6" w14:textId="2F54603C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10677D54">
              <w:rPr>
                <w:rFonts w:asciiTheme="minorHAnsi" w:hAnsiTheme="minorHAnsi" w:eastAsiaTheme="minorEastAsia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hAnsiTheme="minorHAnsi" w:eastAsiaTheme="minorEastAsia" w:cstheme="minorBidi"/>
              </w:rPr>
              <w:t>SAFe</w:t>
            </w:r>
            <w:proofErr w:type="spellEnd"/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795F5DCB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A9E39F8" w14:textId="7FED90A5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322B770" w14:textId="567DFC15">
            <w:pPr>
              <w:ind w:left="90" w:right="-84"/>
              <w:rPr>
                <w:rFonts w:cs="Arial" w:asciiTheme="minorHAnsi" w:hAnsiTheme="minorHAnsi"/>
              </w:rPr>
            </w:pPr>
            <w:r w:rsidRPr="10677D54">
              <w:rPr>
                <w:rFonts w:asciiTheme="minorHAnsi" w:hAnsiTheme="minorHAnsi" w:eastAsiaTheme="minorEastAsia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hAnsiTheme="minorHAnsi" w:eastAsiaTheme="minorEastAsia" w:cstheme="minorBidi"/>
              </w:rPr>
              <w:t>Feild</w:t>
            </w:r>
            <w:proofErr w:type="spellEnd"/>
            <w:r w:rsidRPr="10677D54">
              <w:rPr>
                <w:rFonts w:asciiTheme="minorHAnsi" w:hAnsiTheme="minorHAnsi" w:eastAsiaTheme="minorEastAsia" w:cstheme="minorBidi"/>
              </w:rPr>
              <w:t>, PMP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5E3FD15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45824231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55C6337" w14:textId="3EF79336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10677D54">
              <w:rPr>
                <w:rFonts w:asciiTheme="minorHAnsi" w:hAnsiTheme="minorHAnsi" w:eastAsiaTheme="minorEastAsia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245717D0" w14:textId="3AD74187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10677D54">
              <w:rPr>
                <w:rFonts w:asciiTheme="minorHAnsi" w:hAnsiTheme="minorHAnsi" w:eastAsiaTheme="minorEastAsia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C395071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DF0E26" w:rsidR="004E1515" w:rsidP="004E1515" w:rsidRDefault="004E1515" w14:paraId="7DCFDCA2" w14:textId="7D57CF31">
            <w:pPr>
              <w:jc w:val="right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DF0E26" w:rsidR="004E1515" w:rsidP="004E1515" w:rsidRDefault="004E1515" w14:paraId="2A502E09" w14:textId="239C0A41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102DA6C" w14:textId="77777777">
            <w:pPr>
              <w:tabs>
                <w:tab w:val="center" w:pos="125"/>
              </w:tabs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307D1E9B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1322D4A" w14:textId="78AC1B1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 w:rsidRPr="008F790C">
              <w:rPr>
                <w:rFonts w:ascii="Calibri" w:hAnsi="Calibri" w:eastAsia="Calibri" w:cs="Calibri"/>
                <w:color w:val="000000" w:themeColor="text1"/>
                <w:szCs w:val="20"/>
              </w:rPr>
              <w:t>Military Liaison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D004167" w14:textId="6D5BA525">
            <w:pPr>
              <w:ind w:left="106"/>
              <w:rPr>
                <w:rFonts w:asciiTheme="minorHAnsi" w:hAnsiTheme="minorHAnsi" w:eastAsiaTheme="minorEastAsia" w:cstheme="minorBidi"/>
              </w:rPr>
            </w:pPr>
            <w:r w:rsidRPr="008F790C">
              <w:rPr>
                <w:rFonts w:asciiTheme="minorHAnsi" w:hAnsiTheme="minorHAnsi" w:eastAsiaTheme="minorEastAsia" w:cstheme="minorBidi"/>
                <w:szCs w:val="20"/>
              </w:rPr>
              <w:t xml:space="preserve">Matt Roth 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000000" w:themeColor="text1" w:sz="2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DD9FE3C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EFB1A56" w14:textId="6FDB76F2">
            <w:pPr>
              <w:jc w:val="right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Social Media</w:t>
            </w: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22E4D94" w14:textId="516F2184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  <w:r>
              <w:rPr>
                <w:rFonts w:cs="Arial" w:asciiTheme="minorHAnsi" w:hAnsiTheme="minorHAnsi"/>
              </w:rPr>
              <w:t xml:space="preserve">Andrey Karpov </w:t>
            </w: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562F5D1" w14:textId="62FD1DDC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5072AB04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7285D" w14:paraId="4B0BE551" w14:textId="101BE299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Fredericksburg</w:t>
            </w: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7285D" w14:paraId="2269396E" w14:textId="3DACEA8F">
            <w:pPr>
              <w:ind w:left="106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??? Greg???</w:t>
            </w:r>
          </w:p>
        </w:tc>
        <w:tc>
          <w:tcPr>
            <w:tcW w:w="270" w:type="dxa"/>
            <w:gridSpan w:val="2"/>
            <w:tcBorders>
              <w:top w:val="single" w:color="000000" w:themeColor="text1" w:sz="2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39CD051B" w14:textId="316A3190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949B5FA" w14:textId="1F8D3591">
            <w:pPr>
              <w:jc w:val="right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6BD6F123" w14:textId="52A503BC">
            <w:pPr>
              <w:ind w:left="90" w:right="-8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2FEDCA32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szCs w:val="20"/>
              </w:rPr>
              <w:t xml:space="preserve"> </w:t>
            </w:r>
          </w:p>
        </w:tc>
      </w:tr>
      <w:tr w:rsidRPr="004C5FE3" w:rsidR="004E1515" w:rsidTr="466669C6" w14:paraId="6000A5DE" w14:textId="77777777">
        <w:trPr>
          <w:cantSplit/>
          <w:trHeight w:val="280"/>
        </w:trPr>
        <w:tc>
          <w:tcPr>
            <w:tcW w:w="2055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8F790C" w:rsidR="004E1515" w:rsidP="004E1515" w:rsidRDefault="004E1515" w14:paraId="5A17A3E6" w14:textId="4AB103C3">
            <w:pPr>
              <w:jc w:val="right"/>
              <w:rPr>
                <w:rFonts w:asciiTheme="minorHAnsi" w:hAnsiTheme="minorHAnsi" w:eastAsiaTheme="minorEastAsia" w:cstheme="minorBidi"/>
                <w:szCs w:val="20"/>
              </w:rPr>
            </w:pPr>
          </w:p>
        </w:tc>
        <w:tc>
          <w:tcPr>
            <w:tcW w:w="2620" w:type="dxa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8F790C" w:rsidR="004E1515" w:rsidP="004E1515" w:rsidRDefault="004E1515" w14:paraId="57F79A86" w14:textId="5252B9DC">
            <w:pPr>
              <w:ind w:left="90" w:right="-84"/>
              <w:rPr>
                <w:rFonts w:asciiTheme="minorHAnsi" w:hAnsiTheme="minorHAnsi" w:eastAsiaTheme="minorEastAsia" w:cstheme="minorBidi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50EFFD11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20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A6A6A6" w:themeColor="background1" w:themeShade="A6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36D1CC0B" w:rsidR="004E1515" w:rsidP="004E1515" w:rsidRDefault="004E1515" w14:paraId="21CC4EB8" w14:textId="6FA2C454">
            <w:pPr>
              <w:jc w:val="right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3435" w:type="dxa"/>
            <w:gridSpan w:val="2"/>
            <w:tcBorders>
              <w:top w:val="single" w:color="17365D" w:themeColor="text2" w:themeShade="BF" w:sz="4" w:space="0"/>
              <w:left w:val="single" w:color="A6A6A6" w:themeColor="background1" w:themeShade="A6" w:sz="2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36D1CC0B" w:rsidR="004E1515" w:rsidP="004E1515" w:rsidRDefault="004E1515" w14:paraId="35F49EA5" w14:textId="62A5044C">
            <w:pPr>
              <w:ind w:left="90" w:right="-84"/>
              <w:rPr>
                <w:rFonts w:cs="Arial" w:asciiTheme="minorHAnsi" w:hAnsiTheme="minorHAnsi"/>
              </w:rPr>
            </w:pPr>
          </w:p>
        </w:tc>
        <w:tc>
          <w:tcPr>
            <w:tcW w:w="27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0476E375" w14:textId="77777777">
            <w:pPr>
              <w:jc w:val="center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E1515" w:rsidTr="466669C6" w14:paraId="48A70015" w14:textId="77777777">
        <w:trPr>
          <w:cantSplit/>
          <w:trHeight w:val="144"/>
        </w:trPr>
        <w:tc>
          <w:tcPr>
            <w:tcW w:w="10705" w:type="dxa"/>
            <w:gridSpan w:val="9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13E80F7E" w14:textId="77777777">
            <w:pPr>
              <w:tabs>
                <w:tab w:val="left" w:pos="1242"/>
              </w:tabs>
              <w:spacing w:before="0"/>
              <w:jc w:val="center"/>
              <w:rPr>
                <w:rFonts w:asciiTheme="majorHAnsi" w:hAnsiTheme="majorHAnsi" w:eastAsiaTheme="majorEastAsia" w:cstheme="majorBidi"/>
                <w:color w:val="3366FF"/>
              </w:rPr>
            </w:pPr>
            <w:proofErr w:type="gramStart"/>
            <w:r w:rsidRPr="7466F25E">
              <w:rPr>
                <w:rFonts w:asciiTheme="majorHAnsi" w:hAnsiTheme="majorHAnsi" w:eastAsiaTheme="majorEastAsia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hAnsiTheme="majorHAnsi" w:eastAsiaTheme="majorEastAsia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Pr="004C5FE3" w:rsidR="004E1515" w:rsidTr="466669C6" w14:paraId="25D6310B" w14:textId="77777777">
        <w:trPr>
          <w:cantSplit/>
          <w:trHeight w:val="300"/>
        </w:trPr>
        <w:tc>
          <w:tcPr>
            <w:tcW w:w="10705" w:type="dxa"/>
            <w:gridSpan w:val="9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49BAFF05" w14:textId="2DAF4D50">
            <w:pPr>
              <w:tabs>
                <w:tab w:val="left" w:pos="1242"/>
              </w:tabs>
              <w:ind w:left="1242" w:hanging="1242"/>
              <w:rPr>
                <w:rFonts w:cs="Arial" w:asciiTheme="minorHAnsi" w:hAnsiTheme="minorHAnsi"/>
              </w:rPr>
            </w:pPr>
          </w:p>
        </w:tc>
      </w:tr>
      <w:tr w:rsidRPr="004C5FE3" w:rsidR="004E1515" w:rsidTr="466669C6" w14:paraId="7A8817B9" w14:textId="77777777">
        <w:trPr>
          <w:cantSplit/>
          <w:trHeight w:val="300"/>
        </w:trPr>
        <w:tc>
          <w:tcPr>
            <w:tcW w:w="10705" w:type="dxa"/>
            <w:gridSpan w:val="9"/>
            <w:tcBorders>
              <w:top w:val="single" w:color="17365D" w:themeColor="text2" w:themeShade="BF" w:sz="4" w:space="0"/>
              <w:left w:val="single" w:color="17365D" w:themeColor="text2" w:themeShade="BF" w:sz="12" w:space="0"/>
              <w:bottom w:val="single" w:color="17365D" w:themeColor="text2" w:themeShade="BF" w:sz="12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25243EC0" w14:textId="77777777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hAnsiTheme="minorHAnsi" w:eastAsiaTheme="minorEastAsia" w:cstheme="minorBidi"/>
              </w:rPr>
            </w:pPr>
            <w:r w:rsidRPr="004C5FE3">
              <w:rPr>
                <w:rFonts w:cs="Arial" w:asciiTheme="minorHAnsi" w:hAnsiTheme="minorHAnsi"/>
                <w:szCs w:val="20"/>
              </w:rPr>
              <w:tab/>
            </w:r>
            <w:r w:rsidRPr="004C5FE3">
              <w:rPr>
                <w:rFonts w:cs="Arial" w:asciiTheme="minorHAnsi" w:hAnsiTheme="minorHAnsi"/>
                <w:szCs w:val="20"/>
              </w:rPr>
              <w:tab/>
            </w:r>
            <w:r w:rsidRPr="7466F25E">
              <w:rPr>
                <w:rFonts w:asciiTheme="minorHAnsi" w:hAnsiTheme="minorHAnsi" w:eastAsiaTheme="minorEastAsia" w:cstheme="minorBidi"/>
              </w:rPr>
              <w:t>A= Attended; P= On-Phone</w:t>
            </w:r>
          </w:p>
        </w:tc>
      </w:tr>
    </w:tbl>
    <w:p w:rsidRPr="004C5FE3" w:rsidR="001F128E" w:rsidP="005F0FCF" w:rsidRDefault="001F128E" w14:paraId="52031B74" w14:textId="77777777">
      <w:pPr>
        <w:pStyle w:val="FreeFormA"/>
        <w:rPr>
          <w:rFonts w:cs="Arial" w:asciiTheme="minorHAnsi" w:hAnsiTheme="minorHAnsi"/>
        </w:rPr>
      </w:pPr>
    </w:p>
    <w:tbl>
      <w:tblPr>
        <w:tblW w:w="10695" w:type="dxa"/>
        <w:tblInd w:w="108" w:type="dxa"/>
        <w:tblBorders>
          <w:top w:val="single" w:color="000000" w:themeColor="text1" w:sz="6" w:space="0"/>
          <w:left w:val="single" w:color="000000" w:themeColor="text1" w:sz="6" w:space="0"/>
          <w:bottom w:val="single" w:color="000000" w:themeColor="text1" w:sz="6" w:space="0"/>
          <w:right w:val="single" w:color="000000" w:themeColor="text1" w:sz="6" w:space="0"/>
          <w:insideH w:val="single" w:color="000000" w:themeColor="text1" w:sz="6" w:space="0"/>
        </w:tblBorders>
        <w:tblLayout w:type="fixed"/>
        <w:tblLook w:val="0000" w:firstRow="0" w:lastRow="0" w:firstColumn="0" w:lastColumn="0" w:noHBand="0" w:noVBand="0"/>
      </w:tblPr>
      <w:tblGrid>
        <w:gridCol w:w="1575"/>
        <w:gridCol w:w="2655"/>
        <w:gridCol w:w="1080"/>
        <w:gridCol w:w="5385"/>
      </w:tblGrid>
      <w:tr w:rsidRPr="004C5FE3" w:rsidR="00830E84" w:rsidTr="464A2F9A" w14:paraId="4585D9E9" w14:textId="77777777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color="17365D" w:themeColor="text2" w:themeShade="BF" w:sz="12" w:space="0"/>
              <w:left w:val="single" w:color="17365D" w:themeColor="text2" w:themeShade="BF" w:sz="12" w:space="0"/>
              <w:bottom w:val="single" w:color="000000" w:themeColor="text1" w:sz="6" w:space="0"/>
              <w:right w:val="single" w:color="17365D" w:themeColor="text2" w:themeShade="BF" w:sz="12" w:space="0"/>
            </w:tcBorders>
            <w:shd w:val="clear" w:color="auto" w:fill="3366FF"/>
            <w:tcMar/>
          </w:tcPr>
          <w:p w:rsidRPr="004C5FE3" w:rsidR="00830E84" w:rsidP="7466F25E" w:rsidRDefault="00830E84" w14:paraId="5C4105BC" w14:textId="77777777">
            <w:pPr>
              <w:spacing w:after="60"/>
              <w:jc w:val="center"/>
              <w:rPr>
                <w:rFonts w:asciiTheme="majorHAnsi" w:hAnsiTheme="majorHAnsi" w:eastAsiaTheme="majorEastAsia" w:cstheme="majorBidi"/>
                <w:color w:val="FDFFFD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</w:rPr>
              <w:t>Agenda</w:t>
            </w:r>
          </w:p>
        </w:tc>
      </w:tr>
      <w:tr w:rsidRPr="004C5FE3" w:rsidR="002B6851" w:rsidTr="464A2F9A" w14:paraId="17D37FF3" w14:textId="77777777">
        <w:trPr>
          <w:cantSplit/>
          <w:trHeight w:val="66"/>
          <w:tblHeader/>
        </w:trPr>
        <w:tc>
          <w:tcPr>
            <w:tcW w:w="1575" w:type="dxa"/>
            <w:tcBorders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000000" w:themeColor="text1" w:sz="4" w:space="0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2B6851" w:rsidP="007F0696" w:rsidRDefault="002B6851" w14:paraId="3B05869A" w14:textId="77777777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color="000000" w:themeColor="text1" w:sz="4" w:space="0"/>
              <w:bottom w:val="single" w:color="17365D" w:themeColor="text2" w:themeShade="BF" w:sz="8" w:space="0"/>
              <w:right w:val="single" w:color="000000" w:themeColor="text1" w:sz="4" w:space="0"/>
            </w:tcBorders>
            <w:shd w:val="clear" w:color="auto" w:fill="17365D" w:themeFill="text2" w:themeFillShade="BF"/>
            <w:tcMar/>
          </w:tcPr>
          <w:p w:rsidRPr="007C0642" w:rsidR="002B6851" w:rsidP="7466F25E" w:rsidRDefault="7466F25E" w14:paraId="5E099C4F" w14:textId="77777777">
            <w:pPr>
              <w:spacing w:before="0"/>
              <w:rPr>
                <w:rFonts w:asciiTheme="majorHAnsi" w:hAnsiTheme="majorHAnsi" w:eastAsiaTheme="majorEastAsia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hAnsiTheme="majorHAnsi" w:eastAsiaTheme="majorEastAsia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color="000000" w:themeColor="text1" w:sz="4" w:space="0"/>
              <w:bottom w:val="single" w:color="17365D" w:themeColor="text2" w:themeShade="BF" w:sz="8" w:space="0"/>
              <w:right w:val="single" w:color="000000" w:themeColor="text1" w:sz="4" w:space="0"/>
            </w:tcBorders>
            <w:shd w:val="clear" w:color="auto" w:fill="17365D" w:themeFill="text2" w:themeFillShade="BF"/>
            <w:tcMar/>
          </w:tcPr>
          <w:p w:rsidRPr="007C0642" w:rsidR="002B6851" w:rsidP="7466F25E" w:rsidRDefault="7466F25E" w14:paraId="31BE5ECA" w14:textId="77777777">
            <w:pPr>
              <w:spacing w:before="0"/>
              <w:rPr>
                <w:rFonts w:asciiTheme="majorHAnsi" w:hAnsiTheme="majorHAnsi" w:eastAsiaTheme="majorEastAsia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hAnsiTheme="majorHAnsi" w:eastAsiaTheme="majorEastAsia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color="000000" w:themeColor="text1" w:sz="4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17365D" w:themeFill="text2" w:themeFillShade="BF"/>
            <w:tcMar/>
          </w:tcPr>
          <w:p w:rsidRPr="007C0642" w:rsidR="002B6851" w:rsidP="7466F25E" w:rsidRDefault="7466F25E" w14:paraId="6F4727EC" w14:textId="77777777">
            <w:pPr>
              <w:spacing w:before="0"/>
              <w:rPr>
                <w:rFonts w:asciiTheme="majorHAnsi" w:hAnsiTheme="majorHAnsi" w:eastAsiaTheme="majorEastAsia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hAnsiTheme="majorHAnsi" w:eastAsiaTheme="majorEastAsia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Pr="004C5FE3" w:rsidR="00830E84" w:rsidTr="464A2F9A" w14:paraId="61157E4D" w14:textId="77777777">
        <w:trPr>
          <w:cantSplit/>
          <w:trHeight w:val="245"/>
        </w:trPr>
        <w:tc>
          <w:tcPr>
            <w:tcW w:w="10695" w:type="dxa"/>
            <w:gridSpan w:val="4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830E84" w:rsidR="00830E84" w:rsidP="00E13895" w:rsidRDefault="006939FA" w14:paraId="27E04075" w14:textId="56DF2353">
            <w:pPr>
              <w:pStyle w:val="ListParagraph"/>
              <w:numPr>
                <w:ilvl w:val="0"/>
                <w:numId w:val="4"/>
              </w:numPr>
              <w:spacing w:after="0"/>
              <w:ind w:left="534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  <w:color w:val="17365D" w:themeColor="text2" w:themeShade="BF"/>
              </w:rPr>
              <w:t>Pre-meeting &amp; Open Meeting</w:t>
            </w:r>
            <w:r w:rsidR="00A273F0">
              <w:rPr>
                <w:rFonts w:asciiTheme="minorHAnsi" w:hAnsiTheme="minorHAnsi" w:eastAsiaTheme="minorEastAsia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hAnsiTheme="minorHAnsi" w:eastAsiaTheme="minorEastAsia" w:cstheme="minorBidi"/>
                <w:color w:val="17365D" w:themeColor="text2" w:themeShade="BF"/>
              </w:rPr>
              <w:t>–</w:t>
            </w:r>
            <w:r w:rsidR="00A273F0">
              <w:rPr>
                <w:rFonts w:asciiTheme="minorHAnsi" w:hAnsiTheme="minorHAnsi" w:eastAsiaTheme="minorEastAsia" w:cstheme="minorBidi"/>
                <w:color w:val="17365D" w:themeColor="text2" w:themeShade="BF"/>
              </w:rPr>
              <w:t xml:space="preserve"> </w:t>
            </w:r>
            <w:r w:rsidR="00E06A40">
              <w:rPr>
                <w:rFonts w:asciiTheme="minorHAnsi" w:hAnsiTheme="minorHAnsi" w:eastAsiaTheme="minorEastAsia" w:cstheme="minorBidi"/>
                <w:color w:val="17365D" w:themeColor="text2" w:themeShade="BF"/>
              </w:rPr>
              <w:t>Kelly</w:t>
            </w:r>
          </w:p>
        </w:tc>
      </w:tr>
      <w:tr w:rsidRPr="004C5FE3" w:rsidR="00155010" w:rsidTr="464A2F9A" w14:paraId="7092588B" w14:textId="77777777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color="17365D" w:themeColor="text2" w:themeShade="BF" w:sz="8" w:space="0"/>
              <w:left w:val="single" w:color="17365D" w:themeColor="text2" w:themeShade="BF" w:sz="12" w:space="0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5010" w:rsidP="007F0696" w:rsidRDefault="00155010" w14:paraId="109B39D9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  <w:p w:rsidRPr="004C5FE3" w:rsidR="00155010" w:rsidP="007F0696" w:rsidRDefault="00155010" w14:paraId="2E07068F" w14:textId="77777777">
            <w:pPr>
              <w:rPr>
                <w:rFonts w:cs="Arial" w:asciiTheme="majorHAnsi" w:hAnsiTheme="majorHAnsi"/>
                <w:szCs w:val="20"/>
              </w:rPr>
            </w:pPr>
            <w:r>
              <w:rPr>
                <w:rFonts w:asciiTheme="minorHAnsi" w:hAnsiTheme="minorHAnsi" w:eastAsiaTheme="minorEastAsia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5C0A61" w:rsidR="00155010" w:rsidP="00E13895" w:rsidRDefault="00155010" w14:paraId="5E9375C9" w14:textId="77777777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/>
          </w:tcPr>
          <w:p w:rsidRPr="004C5FE3" w:rsidR="00155010" w:rsidP="7466F25E" w:rsidRDefault="00155010" w14:paraId="5A1A980E" w14:textId="0843BE4E">
            <w:pPr>
              <w:spacing w:before="0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5385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5010" w:rsidP="00DC495F" w:rsidRDefault="00155010" w14:paraId="49482A7A" w14:textId="236F6C39">
            <w:pPr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55010" w:rsidTr="464A2F9A" w14:paraId="40B098AB" w14:textId="77777777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5010" w:rsidP="007F0696" w:rsidRDefault="00155010" w14:paraId="395BBE9D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5C0A61" w:rsidR="00155010" w:rsidP="00E13895" w:rsidRDefault="00155010" w14:paraId="0FAC5917" w14:textId="77777777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 xml:space="preserve">Review &amp; Approve Prior </w:t>
            </w:r>
            <w:r w:rsidRPr="7466F25E">
              <w:rPr>
                <w:rFonts w:asciiTheme="minorHAnsi" w:hAnsiTheme="minorHAnsi" w:eastAsiaTheme="minorEastAsia" w:cstheme="minorBidi"/>
                <w:noProof/>
              </w:rPr>
              <w:t>BoD</w:t>
            </w:r>
            <w:r w:rsidRPr="7466F25E">
              <w:rPr>
                <w:rFonts w:asciiTheme="minorHAnsi" w:hAnsiTheme="minorHAnsi" w:eastAsiaTheme="minorEastAsia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Pr="004C5FE3" w:rsidR="00155010" w:rsidP="7466F25E" w:rsidRDefault="00155010" w14:paraId="61E288D7" w14:textId="29E87BB9">
            <w:pPr>
              <w:spacing w:before="0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5010" w:rsidP="00B526C1" w:rsidRDefault="00155010" w14:paraId="4AA896DE" w14:textId="76724EB8">
            <w:pPr>
              <w:spacing w:before="0" w:after="60"/>
              <w:ind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55010" w:rsidTr="464A2F9A" w14:paraId="215F4C80" w14:textId="77777777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5010" w:rsidP="007F0696" w:rsidRDefault="00155010" w14:paraId="51DD9FAD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lef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5C0A61" w:rsidR="00155010" w:rsidP="0042461B" w:rsidRDefault="00155010" w14:paraId="3E439B98" w14:textId="77777777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/>
          </w:tcPr>
          <w:p w:rsidRPr="004C5FE3" w:rsidR="00155010" w:rsidP="7466F25E" w:rsidRDefault="00155010" w14:paraId="42B4F7B3" w14:textId="77777777">
            <w:pPr>
              <w:spacing w:before="0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5385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55010" w:rsidP="007F0696" w:rsidRDefault="00155010" w14:paraId="338F73EE" w14:textId="77777777">
            <w:pPr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2461B" w:rsidTr="464A2F9A" w14:paraId="03DBA6DB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2461B" w:rsidP="00F1546A" w:rsidRDefault="0042461B" w14:paraId="207DED53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B4414" w:rsidR="0042461B" w:rsidP="00E13895" w:rsidRDefault="006E170E" w14:paraId="1A065150" w14:textId="77777777">
            <w:pPr>
              <w:pStyle w:val="ListParagraph"/>
              <w:numPr>
                <w:ilvl w:val="0"/>
                <w:numId w:val="6"/>
              </w:numPr>
              <w:spacing w:before="0"/>
              <w:ind w:left="495" w:right="144" w:hanging="279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2020 Budget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Pr="00155010" w:rsidR="0042461B" w:rsidP="2BE6D360" w:rsidRDefault="2BE6D360" w14:paraId="7F6A1A76" w14:textId="77777777">
            <w:pPr>
              <w:spacing w:line="259" w:lineRule="auto"/>
              <w:rPr>
                <w:rFonts w:asciiTheme="minorHAnsi" w:hAnsiTheme="minorHAnsi" w:cstheme="minorBidi"/>
              </w:rPr>
            </w:pPr>
            <w:r w:rsidRPr="2BE6D360">
              <w:rPr>
                <w:rFonts w:asciiTheme="minorHAnsi" w:hAnsiTheme="minorHAnsi" w:cstheme="minorBidi"/>
              </w:rPr>
              <w:t>Board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0637FC" w:rsidR="00FD591E" w:rsidP="003B4E73" w:rsidRDefault="00FD591E" w14:paraId="4AA3AAC8" w14:textId="7CB21FA9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eastAsiaTheme="minorEastAsia" w:cstheme="minorBidi"/>
                <w:color w:val="auto"/>
              </w:rPr>
            </w:pPr>
          </w:p>
        </w:tc>
      </w:tr>
      <w:tr w:rsidR="00561427" w:rsidTr="464A2F9A" w14:paraId="49023ECD" w14:textId="77777777">
        <w:trPr>
          <w:cantSplit/>
          <w:trHeight w:val="219"/>
        </w:trPr>
        <w:tc>
          <w:tcPr>
            <w:tcW w:w="10695" w:type="dxa"/>
            <w:gridSpan w:val="4"/>
            <w:tcBorders>
              <w:top w:val="nil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561427" w:rsidR="00561427" w:rsidP="00E13895" w:rsidRDefault="00561427" w14:paraId="1C9CDE20" w14:textId="77777777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eastAsiaTheme="minorEastAsia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:rsidTr="464A2F9A" w14:paraId="5A470AFC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61427" w:rsidP="00F1546A" w:rsidRDefault="00561427" w14:paraId="76301BC1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155010" w:rsidR="00561427" w:rsidP="00E13895" w:rsidRDefault="00B526C1" w14:paraId="2EA5C0C9" w14:textId="609D63A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R5 Conference 2/27-2/29 in Wrightsville Beach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Pr="00D557AD" w:rsidR="00561427" w:rsidP="00F1546A" w:rsidRDefault="00B526C1" w14:paraId="27E1BAA9" w14:textId="5BB3FFF6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0637FC" w:rsidR="00656952" w:rsidP="000637FC" w:rsidRDefault="00656952" w14:paraId="19C29E7E" w14:textId="42CDE878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862870" w:rsidTr="464A2F9A" w14:paraId="693EDB7F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62870" w:rsidP="00862870" w:rsidRDefault="00862870" w14:paraId="727D3CC3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CB62A9" w:rsidR="00862870" w:rsidP="00E13895" w:rsidRDefault="00B526C1" w14:paraId="4990EF2A" w14:textId="7D28A2C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Reporting PDU’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Pr="00D557AD" w:rsidR="00862870" w:rsidP="00862870" w:rsidRDefault="00BD368C" w14:paraId="5833EE81" w14:textId="2554A6BB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0637FC" w:rsidR="00862870" w:rsidP="00862870" w:rsidRDefault="00862870" w14:paraId="5B51B94E" w14:textId="32608051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862870" w:rsidTr="464A2F9A" w14:paraId="256CC860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62870" w:rsidP="00862870" w:rsidRDefault="00862870" w14:paraId="2B778223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62870" w:rsidP="00E13895" w:rsidRDefault="00B526C1" w14:paraId="22C83AE1" w14:textId="53617E47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Disciplined Agile Champion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862870" w:rsidP="00862870" w:rsidRDefault="000A1661" w14:paraId="76878C1F" w14:textId="0AE4C500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CA34C0" w:rsidR="00862870" w:rsidP="00862870" w:rsidRDefault="00862870" w14:paraId="49177EEB" w14:textId="3B277C85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B526C1" w:rsidTr="464A2F9A" w14:paraId="4A14FD56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862870" w:rsidRDefault="00B526C1" w14:paraId="371A09E1" w14:textId="5C4767C5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E13895" w:rsidRDefault="00B526C1" w14:paraId="7CF9CB1C" w14:textId="6F005B19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Chapter Leader Orientation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B526C1" w:rsidP="00862870" w:rsidRDefault="00B526C1" w14:paraId="15F1F13A" w14:textId="48AECA3D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CA34C0" w:rsidR="00B526C1" w:rsidP="00862870" w:rsidRDefault="00B526C1" w14:paraId="7DC001E1" w14:textId="301F6064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 xml:space="preserve">Orientation is scheduled on 2/18, 2/19, 2/20 you only need to attend one of these sessions.  Go to </w:t>
            </w:r>
            <w:hyperlink w:history="1" r:id="rId9">
              <w:r w:rsidRPr="007D77F5">
                <w:rPr>
                  <w:rStyle w:val="Hyperlink"/>
                  <w:rFonts w:asciiTheme="minorHAnsi" w:hAnsiTheme="minorHAnsi" w:eastAsiaTheme="minorEastAsia" w:cstheme="minorBidi"/>
                </w:rPr>
                <w:t>www.projectmanagement.com/events/595268/2020-chapter-leader-orientation</w:t>
              </w:r>
            </w:hyperlink>
            <w:r>
              <w:rPr>
                <w:rFonts w:asciiTheme="minorHAnsi" w:hAnsiTheme="minorHAnsi" w:eastAsiaTheme="minorEastAsia" w:cstheme="minorBidi"/>
              </w:rPr>
              <w:t>. To register</w:t>
            </w:r>
          </w:p>
        </w:tc>
      </w:tr>
      <w:tr w:rsidR="00B526C1" w:rsidTr="464A2F9A" w14:paraId="0819AA72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862870" w:rsidRDefault="00B526C1" w14:paraId="40D2DC1D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E13895" w:rsidRDefault="0047285D" w14:paraId="745320FE" w14:textId="4DC70882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Guest pass 500 Club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B526C1" w:rsidP="00862870" w:rsidRDefault="0047285D" w14:paraId="3425B606" w14:textId="03D25C29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CA34C0" w:rsidR="00B526C1" w:rsidP="00862870" w:rsidRDefault="00B526C1" w14:paraId="25C4C080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B526C1" w:rsidTr="464A2F9A" w14:paraId="3DD0F072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862870" w:rsidRDefault="00B526C1" w14:paraId="1687188E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26C1" w:rsidP="00E13895" w:rsidRDefault="0047285D" w14:paraId="57C5C6D7" w14:textId="55A1697D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Dinner Meeting Slide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B526C1" w:rsidP="00862870" w:rsidRDefault="0047285D" w14:paraId="596A1C57" w14:textId="5F24BE2F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CA34C0" w:rsidR="00B526C1" w:rsidP="00862870" w:rsidRDefault="00B526C1" w14:paraId="56CE2792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862870" w:rsidTr="464A2F9A" w14:paraId="6EC71A98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62870" w:rsidP="00862870" w:rsidRDefault="00862870" w14:paraId="594FDDE5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62870" w:rsidP="00E13895" w:rsidRDefault="0047285D" w14:paraId="68007DEB" w14:textId="57BCBEF2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Badge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862870" w:rsidP="00862870" w:rsidRDefault="0047285D" w14:paraId="75EB9781" w14:textId="165A17B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26703A" w:rsidR="00862870" w:rsidP="00862870" w:rsidRDefault="00827632" w14:paraId="6A2028B8" w14:textId="74E0C3AB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.</w:t>
            </w:r>
          </w:p>
        </w:tc>
      </w:tr>
      <w:tr w:rsidR="0047285D" w:rsidTr="464A2F9A" w14:paraId="6B8C3D83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862870" w:rsidRDefault="0047285D" w14:paraId="7D206104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E13895" w:rsidRDefault="0047285D" w14:paraId="5E36C3B2" w14:textId="762A7275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Birds of a Feather Call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47285D" w:rsidP="00862870" w:rsidRDefault="0047285D" w14:paraId="75FE7D92" w14:textId="27D97BE6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862870" w:rsidRDefault="0047285D" w14:paraId="3F24382F" w14:textId="6DB74356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47285D" w:rsidTr="464A2F9A" w14:paraId="54C10378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862870" w:rsidRDefault="0047285D" w14:paraId="486205A7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E13895" w:rsidRDefault="00BD368C" w14:paraId="737FC369" w14:textId="12F97663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New Volunteer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47285D" w:rsidP="00862870" w:rsidRDefault="00BD368C" w14:paraId="07789AFE" w14:textId="22A51DEC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862870" w:rsidRDefault="0047285D" w14:paraId="38DEC1E3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47285D" w:rsidTr="464A2F9A" w14:paraId="21CCF73F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862870" w:rsidRDefault="0047285D" w14:paraId="7F344D06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464A2F9A" w:rsidRDefault="0047285D" w14:paraId="147BDEDC" w14:textId="194384B8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Gala / Networking / Other Events 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47285D" w:rsidP="464A2F9A" w:rsidRDefault="0047285D" w14:paraId="6F21652D" w14:textId="64A58922">
            <w:pPr>
              <w:spacing w:line="259" w:lineRule="auto"/>
              <w:rPr>
                <w:rFonts w:ascii="Calibri" w:hAnsi="Calibri" w:cs="" w:asciiTheme="minorAscii" w:hAnsiTheme="minorAscii" w:cstheme="minorBidi"/>
              </w:rPr>
            </w:pPr>
            <w:r w:rsidRPr="464A2F9A" w:rsidR="464A2F9A">
              <w:rPr>
                <w:rFonts w:ascii="Calibri" w:hAnsi="Calibri" w:cs="" w:asciiTheme="minorAscii" w:hAnsiTheme="minorAscii" w:cstheme="minorBidi"/>
              </w:rPr>
              <w:t>Ron / Jonette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7285D" w:rsidP="00862870" w:rsidRDefault="0047285D" w14:paraId="6F336595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="004A5499" w:rsidTr="464A2F9A" w14:paraId="5F4F3DAC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67542DCE" w14:textId="77777777">
            <w:pPr>
              <w:rPr>
                <w:rFonts w:cs="Arial" w:asciiTheme="majorHAnsi" w:hAnsiTheme="majorHAns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464A2F9A" w:rsidRDefault="004A5499" w14:paraId="236E29F4" w14:textId="771970C9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</w:rPr>
              <w:t>Website Training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4" w:space="0"/>
            </w:tcBorders>
            <w:tcMar/>
          </w:tcPr>
          <w:p w:rsidR="004A5499" w:rsidP="464A2F9A" w:rsidRDefault="004A5499" w14:paraId="544C419E" w14:textId="6D9C433B">
            <w:pPr>
              <w:spacing w:line="259" w:lineRule="auto"/>
              <w:rPr>
                <w:rFonts w:ascii="Calibri" w:hAnsi="Calibri" w:cs="Calibri" w:asciiTheme="minorAscii" w:hAnsiTheme="minorAscii" w:cstheme="minorAscii"/>
              </w:rPr>
            </w:pPr>
            <w:r w:rsidRPr="464A2F9A" w:rsidR="464A2F9A">
              <w:rPr>
                <w:rFonts w:ascii="Calibri" w:hAnsi="Calibri" w:cs="Calibri" w:asciiTheme="minorAscii" w:hAnsiTheme="minorAscii" w:cstheme="minorAscii"/>
              </w:rPr>
              <w:t>Ron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000000" w:themeColor="text1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2D6B3A" w:rsidR="004A5499" w:rsidP="004A5499" w:rsidRDefault="004A5499" w14:paraId="0C7E2B49" w14:textId="2BB9739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Pr="004C5FE3" w:rsidR="004A5499" w:rsidTr="464A2F9A" w14:paraId="11400BDB" w14:textId="77777777">
        <w:trPr>
          <w:cantSplit/>
          <w:trHeight w:val="219"/>
        </w:trPr>
        <w:tc>
          <w:tcPr>
            <w:tcW w:w="10695" w:type="dxa"/>
            <w:gridSpan w:val="4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auto" w:sz="4" w:space="0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561427" w:rsidR="004A5499" w:rsidP="00E13895" w:rsidRDefault="004A5499" w14:paraId="7DFDEB7D" w14:textId="77777777">
            <w:pPr>
              <w:pStyle w:val="ListParagraph"/>
              <w:keepNext/>
              <w:keepLines/>
              <w:numPr>
                <w:ilvl w:val="0"/>
                <w:numId w:val="4"/>
              </w:numPr>
              <w:spacing w:before="0"/>
              <w:rPr>
                <w:rFonts w:asciiTheme="minorHAnsi" w:hAnsiTheme="minorHAnsi" w:eastAsiaTheme="majorEastAsia" w:cstheme="minorHAnsi"/>
                <w:color w:val="17365D" w:themeColor="text2" w:themeShade="BF"/>
              </w:rPr>
            </w:pPr>
            <w:r>
              <w:rPr>
                <w:rFonts w:asciiTheme="minorHAnsi" w:hAnsiTheme="minorHAnsi" w:eastAsiaTheme="majorEastAsia" w:cstheme="minorHAnsi"/>
                <w:color w:val="17365D" w:themeColor="text2" w:themeShade="BF"/>
              </w:rPr>
              <w:t xml:space="preserve">VP </w:t>
            </w:r>
            <w:r w:rsidRPr="00561427">
              <w:rPr>
                <w:rFonts w:asciiTheme="minorHAnsi" w:hAnsiTheme="minorHAnsi" w:eastAsiaTheme="majorEastAsia" w:cstheme="minorHAnsi"/>
                <w:color w:val="17365D" w:themeColor="text2" w:themeShade="BF"/>
              </w:rPr>
              <w:t>Area Items</w:t>
            </w:r>
          </w:p>
        </w:tc>
      </w:tr>
      <w:tr w:rsidRPr="004C5FE3" w:rsidR="004A5499" w:rsidTr="464A2F9A" w14:paraId="33861686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17365D" w:themeColor="text2" w:themeShade="BF" w:sz="12" w:space="0"/>
              <w:bottom w:val="nil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7466F25E" w:rsidR="004A5499" w:rsidP="004A5499" w:rsidRDefault="004A5499" w14:paraId="61138455" w14:textId="77777777">
            <w:pPr>
              <w:spacing w:before="0"/>
              <w:jc w:val="right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Finance</w:t>
            </w:r>
          </w:p>
        </w:tc>
        <w:tc>
          <w:tcPr>
            <w:tcW w:w="2655" w:type="dxa"/>
            <w:tcBorders>
              <w:top w:val="single" w:color="auto" w:sz="4" w:space="0"/>
              <w:left w:val="single" w:color="17365D" w:themeColor="text2" w:themeShade="BF" w:sz="4" w:space="0"/>
              <w:bottom w:val="single" w:color="DBE5F1" w:themeColor="accent1" w:themeTint="33" w:sz="12" w:space="0"/>
              <w:right w:val="single" w:color="000000" w:themeColor="text1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340BD9" w:rsidR="004A5499" w:rsidP="00E13895" w:rsidRDefault="004A5499" w14:paraId="44C89E6D" w14:textId="5A9B71BD">
            <w:pPr>
              <w:pStyle w:val="ListParagraph"/>
              <w:numPr>
                <w:ilvl w:val="0"/>
                <w:numId w:val="16"/>
              </w:numPr>
              <w:spacing w:before="0"/>
              <w:ind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000000" w:themeColor="text1" w:sz="2" w:space="0"/>
              <w:bottom w:val="single" w:color="DBE5F1" w:themeColor="accent1" w:themeTint="33" w:sz="12" w:space="0"/>
              <w:right w:val="single" w:color="000000" w:themeColor="text1" w:sz="2" w:space="0"/>
            </w:tcBorders>
            <w:tcMar/>
          </w:tcPr>
          <w:p w:rsidR="004A5499" w:rsidP="004A5499" w:rsidRDefault="004A5499" w14:paraId="5F728480" w14:textId="77777777">
            <w:pPr>
              <w:tabs>
                <w:tab w:val="left" w:pos="594"/>
              </w:tabs>
              <w:spacing w:before="0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color="auto" w:sz="4" w:space="0"/>
              <w:left w:val="single" w:color="000000" w:themeColor="text1" w:sz="2" w:space="0"/>
              <w:bottom w:val="single" w:color="DBE5F1" w:themeColor="accent1" w:themeTint="33" w:sz="12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26703A" w:rsidR="004A5499" w:rsidP="004A5499" w:rsidRDefault="004A5499" w14:paraId="47521896" w14:textId="25A91D1D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Pr="004C5FE3" w:rsidR="004A5499" w:rsidTr="464A2F9A" w14:paraId="6E9D570B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17365D" w:themeColor="text2" w:themeShade="BF" w:sz="12" w:space="0"/>
              <w:bottom w:val="nil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B6851" w:rsidR="004A5499" w:rsidP="004A5499" w:rsidRDefault="004A5499" w14:paraId="3A1AD8F7" w14:textId="77777777">
            <w:pPr>
              <w:spacing w:before="0"/>
              <w:jc w:val="right"/>
              <w:rPr>
                <w:rFonts w:asciiTheme="majorHAnsi" w:hAnsiTheme="majorHAnsi" w:eastAsiaTheme="majorEastAsia" w:cstheme="maj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Communications</w:t>
            </w:r>
          </w:p>
        </w:tc>
        <w:tc>
          <w:tcPr>
            <w:tcW w:w="2655" w:type="dxa"/>
            <w:tcBorders>
              <w:top w:val="single" w:color="C6D9F1" w:themeColor="text2" w:themeTint="33" w:sz="8" w:space="0"/>
              <w:left w:val="single" w:color="17365D" w:themeColor="text2" w:themeShade="BF" w:sz="4" w:space="0"/>
              <w:bottom w:val="single" w:color="DBE5F1" w:themeColor="accent1" w:themeTint="33" w:sz="12" w:space="0"/>
              <w:right w:val="single" w:color="000000" w:themeColor="text1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54326B" w:rsidR="004A5499" w:rsidP="00E13895" w:rsidRDefault="004A5499" w14:paraId="33023DBE" w14:textId="77777777">
            <w:pPr>
              <w:pStyle w:val="ListParagraph"/>
              <w:numPr>
                <w:ilvl w:val="0"/>
                <w:numId w:val="15"/>
              </w:numPr>
              <w:spacing w:before="0"/>
              <w:ind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C6D9F1" w:themeColor="text2" w:themeTint="33" w:sz="8" w:space="0"/>
              <w:left w:val="single" w:color="000000" w:themeColor="text1" w:sz="2" w:space="0"/>
              <w:bottom w:val="single" w:color="DBE5F1" w:themeColor="accent1" w:themeTint="33" w:sz="12" w:space="0"/>
              <w:right w:val="single" w:color="000000" w:themeColor="text1" w:sz="2" w:space="0"/>
            </w:tcBorders>
            <w:tcMar/>
          </w:tcPr>
          <w:p w:rsidRPr="00735BAB" w:rsidR="004A5499" w:rsidP="004A5499" w:rsidRDefault="004A5499" w14:paraId="78077CD5" w14:textId="77777777">
            <w:pPr>
              <w:tabs>
                <w:tab w:val="left" w:pos="594"/>
              </w:tabs>
              <w:spacing w:before="0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szCs w:val="20"/>
              </w:rPr>
              <w:t>Jack</w:t>
            </w:r>
          </w:p>
        </w:tc>
        <w:tc>
          <w:tcPr>
            <w:tcW w:w="5385" w:type="dxa"/>
            <w:tcBorders>
              <w:top w:val="single" w:color="C6D9F1" w:themeColor="text2" w:themeTint="33" w:sz="8" w:space="0"/>
              <w:left w:val="single" w:color="000000" w:themeColor="text1" w:sz="2" w:space="0"/>
              <w:bottom w:val="single" w:color="DBE5F1" w:themeColor="accent1" w:themeTint="33" w:sz="12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35BAB" w:rsidR="004A5499" w:rsidP="004A5499" w:rsidRDefault="004A5499" w14:paraId="524CFD46" w14:textId="77777777">
            <w:pPr>
              <w:tabs>
                <w:tab w:val="left" w:pos="594"/>
              </w:tabs>
              <w:spacing w:before="0" w:after="60"/>
              <w:ind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741134EB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17365D" w:themeColor="text2" w:themeShade="BF" w:sz="12" w:space="0"/>
              <w:bottom w:val="nil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B6851" w:rsidR="004A5499" w:rsidP="004A5499" w:rsidRDefault="004A5499" w14:paraId="2521416D" w14:textId="77777777">
            <w:pPr>
              <w:spacing w:before="0"/>
              <w:jc w:val="right"/>
              <w:rPr>
                <w:rFonts w:asciiTheme="majorHAnsi" w:hAnsiTheme="majorHAnsi" w:eastAsiaTheme="majorEastAsia" w:cstheme="maj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Education</w:t>
            </w:r>
          </w:p>
        </w:tc>
        <w:tc>
          <w:tcPr>
            <w:tcW w:w="2655" w:type="dxa"/>
            <w:tcBorders>
              <w:top w:val="single" w:color="DBE5F1" w:themeColor="accent1" w:themeTint="33" w:sz="8" w:space="0"/>
              <w:left w:val="single" w:color="17365D" w:themeColor="text2" w:themeShade="BF" w:sz="4" w:space="0"/>
              <w:bottom w:val="single" w:color="C6D9F1" w:themeColor="text2" w:themeTint="33" w:sz="12" w:space="0"/>
              <w:right w:val="single" w:color="000000" w:themeColor="text1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35BAB" w:rsidR="004A5499" w:rsidP="00E13895" w:rsidRDefault="004A5499" w14:paraId="07D7B2F7" w14:textId="77777777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color="DBE5F1" w:themeColor="accent1" w:themeTint="33" w:sz="8" w:space="0"/>
              <w:left w:val="single" w:color="000000" w:themeColor="text1" w:sz="2" w:space="0"/>
              <w:bottom w:val="single" w:color="C6D9F1" w:themeColor="text2" w:themeTint="33" w:sz="12" w:space="0"/>
              <w:right w:val="single" w:color="000000" w:themeColor="text1" w:sz="2" w:space="0"/>
            </w:tcBorders>
            <w:tcMar/>
          </w:tcPr>
          <w:p w:rsidRPr="00735BAB" w:rsidR="004A5499" w:rsidP="004A5499" w:rsidRDefault="004A5499" w14:paraId="78F96254" w14:textId="1477F3E5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Jennifer</w:t>
            </w:r>
          </w:p>
        </w:tc>
        <w:tc>
          <w:tcPr>
            <w:tcW w:w="5385" w:type="dxa"/>
            <w:tcBorders>
              <w:top w:val="single" w:color="DBE5F1" w:themeColor="accent1" w:themeTint="33" w:sz="8" w:space="0"/>
              <w:left w:val="single" w:color="000000" w:themeColor="text1" w:sz="2" w:space="0"/>
              <w:bottom w:val="single" w:color="C6D9F1" w:themeColor="text2" w:themeTint="33" w:sz="12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2A3144" w:rsidR="004A5499" w:rsidP="004A5499" w:rsidRDefault="004A5499" w14:paraId="123E1DFD" w14:textId="77777777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eastAsiaTheme="minorEastAsia" w:cstheme="minorBidi"/>
              </w:rPr>
            </w:pPr>
          </w:p>
        </w:tc>
      </w:tr>
      <w:tr w:rsidRPr="004C5FE3" w:rsidR="004A5499" w:rsidTr="464A2F9A" w14:paraId="0135E683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17365D" w:themeColor="text2" w:themeShade="BF" w:sz="12" w:space="0"/>
              <w:bottom w:val="nil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B6851" w:rsidR="004A5499" w:rsidP="004A5499" w:rsidRDefault="004A5499" w14:paraId="53281C8C" w14:textId="77777777">
            <w:pPr>
              <w:spacing w:before="0"/>
              <w:jc w:val="right"/>
              <w:rPr>
                <w:rFonts w:asciiTheme="majorHAnsi" w:hAnsiTheme="majorHAnsi" w:eastAsiaTheme="majorEastAsia" w:cstheme="maj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Operations</w:t>
            </w:r>
          </w:p>
        </w:tc>
        <w:tc>
          <w:tcPr>
            <w:tcW w:w="2655" w:type="dxa"/>
            <w:tcBorders>
              <w:top w:val="single" w:color="C6D9F1" w:themeColor="text2" w:themeTint="33" w:sz="12" w:space="0"/>
              <w:left w:val="single" w:color="17365D" w:themeColor="text2" w:themeShade="BF" w:sz="4" w:space="0"/>
              <w:bottom w:val="single" w:color="C6D9F1" w:themeColor="text2" w:themeTint="33" w:sz="8" w:space="0"/>
              <w:right w:val="single" w:color="000000" w:themeColor="text1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35BAB" w:rsidR="004A5499" w:rsidP="00E13895" w:rsidRDefault="004A5499" w14:paraId="44DC0665" w14:textId="77777777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color="C6D9F1" w:themeColor="text2" w:themeTint="33" w:sz="12" w:space="0"/>
              <w:left w:val="single" w:color="000000" w:themeColor="text1" w:sz="2" w:space="0"/>
              <w:bottom w:val="single" w:color="C6D9F1" w:themeColor="text2" w:themeTint="33" w:sz="8" w:space="0"/>
              <w:right w:val="single" w:color="000000" w:themeColor="text1" w:sz="2" w:space="0"/>
            </w:tcBorders>
            <w:tcMar/>
          </w:tcPr>
          <w:p w:rsidR="004A5499" w:rsidP="004A5499" w:rsidRDefault="004A5499" w14:paraId="47EE1ADF" w14:textId="77777777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Ron</w:t>
            </w:r>
          </w:p>
        </w:tc>
        <w:tc>
          <w:tcPr>
            <w:tcW w:w="5385" w:type="dxa"/>
            <w:tcBorders>
              <w:top w:val="single" w:color="C6D9F1" w:themeColor="text2" w:themeTint="33" w:sz="12" w:space="0"/>
              <w:left w:val="single" w:color="000000" w:themeColor="text1" w:sz="2" w:space="0"/>
              <w:bottom w:val="single" w:color="C6D9F1" w:themeColor="text2" w:themeTint="33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5493B" w:rsidR="004A5499" w:rsidP="004A5499" w:rsidRDefault="004A5499" w14:paraId="1489B01C" w14:textId="2A132135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Pr="004C5FE3" w:rsidR="004A5499" w:rsidTr="464A2F9A" w14:paraId="2305F3DA" w14:textId="77777777">
        <w:trPr>
          <w:cantSplit/>
          <w:trHeight w:val="322"/>
        </w:trPr>
        <w:tc>
          <w:tcPr>
            <w:tcW w:w="1575" w:type="dxa"/>
            <w:tcBorders>
              <w:top w:val="nil"/>
              <w:left w:val="single" w:color="17365D" w:themeColor="text2" w:themeShade="BF" w:sz="12" w:space="0"/>
              <w:bottom w:val="nil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B6851" w:rsidR="004A5499" w:rsidP="004A5499" w:rsidRDefault="004A5499" w14:paraId="0BD8D5E2" w14:textId="77777777">
            <w:pPr>
              <w:spacing w:before="0"/>
              <w:jc w:val="right"/>
              <w:rPr>
                <w:rFonts w:asciiTheme="majorHAnsi" w:hAnsiTheme="majorHAnsi" w:eastAsiaTheme="majorEastAsia" w:cstheme="maj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color="C6D9F1" w:themeColor="text2" w:themeTint="33" w:sz="8" w:space="0"/>
              <w:left w:val="single" w:color="17365D" w:themeColor="text2" w:themeShade="BF" w:sz="4" w:space="0"/>
              <w:bottom w:val="single" w:color="C6D9F1" w:themeColor="text2" w:themeTint="33" w:sz="12" w:space="0"/>
              <w:right w:val="single" w:color="000000" w:themeColor="text1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35BAB" w:rsidR="004A5499" w:rsidP="00E13895" w:rsidRDefault="004A5499" w14:paraId="1891EB9D" w14:textId="77777777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C6D9F1" w:themeColor="text2" w:themeTint="33" w:sz="8" w:space="0"/>
              <w:left w:val="single" w:color="000000" w:themeColor="text1" w:sz="2" w:space="0"/>
              <w:bottom w:val="single" w:color="C6D9F1" w:themeColor="text2" w:themeTint="33" w:sz="12" w:space="0"/>
              <w:right w:val="single" w:color="000000" w:themeColor="text1" w:sz="2" w:space="0"/>
            </w:tcBorders>
            <w:tcMar/>
          </w:tcPr>
          <w:p w:rsidRPr="00735BAB" w:rsidR="004A5499" w:rsidP="004A5499" w:rsidRDefault="004A5499" w14:paraId="3108A0F8" w14:textId="4B16FF04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Joyce</w:t>
            </w:r>
          </w:p>
        </w:tc>
        <w:tc>
          <w:tcPr>
            <w:tcW w:w="5385" w:type="dxa"/>
            <w:tcBorders>
              <w:top w:val="single" w:color="C6D9F1" w:themeColor="text2" w:themeTint="33" w:sz="8" w:space="0"/>
              <w:left w:val="single" w:color="000000" w:themeColor="text1" w:sz="2" w:space="0"/>
              <w:bottom w:val="single" w:color="C6D9F1" w:themeColor="text2" w:themeTint="33" w:sz="12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85107C" w:rsidR="004A5499" w:rsidP="004A5499" w:rsidRDefault="004A5499" w14:paraId="33140B65" w14:textId="77777777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Pr="004C5FE3" w:rsidR="004A5499" w:rsidTr="464A2F9A" w14:paraId="673F1CF2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17365D" w:themeColor="text2" w:themeShade="BF" w:sz="12" w:space="0"/>
              <w:bottom w:val="nil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2B6851" w:rsidR="004A5499" w:rsidP="004A5499" w:rsidRDefault="004A5499" w14:paraId="3668BF56" w14:textId="77777777">
            <w:pPr>
              <w:spacing w:before="0"/>
              <w:jc w:val="right"/>
              <w:rPr>
                <w:rFonts w:asciiTheme="majorHAnsi" w:hAnsiTheme="majorHAnsi" w:eastAsiaTheme="majorEastAsia" w:cstheme="maj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President</w:t>
            </w:r>
          </w:p>
        </w:tc>
        <w:tc>
          <w:tcPr>
            <w:tcW w:w="2655" w:type="dxa"/>
            <w:tcBorders>
              <w:top w:val="single" w:color="C6D9F1" w:themeColor="text2" w:themeTint="33" w:sz="8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000000" w:themeColor="text1" w:sz="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35BAB" w:rsidR="004A5499" w:rsidP="00E13895" w:rsidRDefault="004A5499" w14:paraId="6B810CDC" w14:textId="77777777">
            <w:pPr>
              <w:pStyle w:val="ListParagraph"/>
              <w:numPr>
                <w:ilvl w:val="0"/>
                <w:numId w:val="10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C6D9F1" w:themeColor="text2" w:themeTint="33" w:sz="8" w:space="0"/>
              <w:left w:val="single" w:color="000000" w:themeColor="text1" w:sz="2" w:space="0"/>
              <w:bottom w:val="single" w:color="17365D" w:themeColor="text2" w:themeShade="BF" w:sz="8" w:space="0"/>
              <w:right w:val="single" w:color="000000" w:themeColor="text1" w:sz="2" w:space="0"/>
            </w:tcBorders>
            <w:tcMar/>
          </w:tcPr>
          <w:p w:rsidRPr="00735BAB" w:rsidR="004A5499" w:rsidP="004A5499" w:rsidRDefault="004A5499" w14:paraId="50D74882" w14:textId="166AB1E7">
            <w:pPr>
              <w:tabs>
                <w:tab w:val="left" w:pos="594"/>
              </w:tabs>
              <w:spacing w:before="0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szCs w:val="20"/>
              </w:rPr>
              <w:t>Kelly</w:t>
            </w:r>
          </w:p>
        </w:tc>
        <w:tc>
          <w:tcPr>
            <w:tcW w:w="5385" w:type="dxa"/>
            <w:tcBorders>
              <w:top w:val="single" w:color="C6D9F1" w:themeColor="text2" w:themeTint="33" w:sz="8" w:space="0"/>
              <w:left w:val="single" w:color="000000" w:themeColor="text1" w:sz="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85107C" w:rsidR="004A5499" w:rsidP="004A5499" w:rsidRDefault="004A5499" w14:paraId="6E059557" w14:textId="77777777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Pr="004C5FE3" w:rsidR="004A5499" w:rsidTr="464A2F9A" w14:paraId="539C365E" w14:textId="77777777">
        <w:trPr>
          <w:cantSplit/>
          <w:trHeight w:val="219"/>
        </w:trPr>
        <w:tc>
          <w:tcPr>
            <w:tcW w:w="10695" w:type="dxa"/>
            <w:gridSpan w:val="4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155010" w:rsidR="004A5499" w:rsidP="00E13895" w:rsidRDefault="004A5499" w14:paraId="7B4650F1" w14:textId="77777777">
            <w:pPr>
              <w:pStyle w:val="ListParagraph"/>
              <w:numPr>
                <w:ilvl w:val="0"/>
                <w:numId w:val="4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 w:eastAsiaTheme="majorEastAsia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hAnsiTheme="minorHAnsi" w:eastAsiaTheme="majorEastAsia" w:cstheme="minorHAnsi"/>
                <w:color w:val="17365D" w:themeColor="text2" w:themeShade="BF"/>
              </w:rPr>
              <w:t xml:space="preserve"> Items</w:t>
            </w:r>
          </w:p>
        </w:tc>
      </w:tr>
      <w:tr w:rsidRPr="004C5FE3" w:rsidR="004A5499" w:rsidTr="464A2F9A" w14:paraId="23EBC9A9" w14:textId="77777777">
        <w:trPr>
          <w:cantSplit/>
          <w:trHeight w:val="219"/>
        </w:trPr>
        <w:tc>
          <w:tcPr>
            <w:tcW w:w="1575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2B6851" w:rsidR="004A5499" w:rsidP="004A5499" w:rsidRDefault="004A5499" w14:paraId="2ADEA810" w14:textId="77777777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8" w:space="0"/>
              <w:left w:val="single" w:color="auto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3AE24794" w14:textId="77777777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/>
          </w:tcPr>
          <w:p w:rsidR="004A5499" w:rsidP="004A5499" w:rsidRDefault="004A5499" w14:paraId="15E0C379" w14:textId="77777777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Suresh</w:t>
            </w:r>
          </w:p>
        </w:tc>
        <w:tc>
          <w:tcPr>
            <w:tcW w:w="5385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6AB7B01A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6C80D6A7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5499" w:rsidP="004A5499" w:rsidRDefault="004A5499" w14:paraId="27A427AC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5F92ABB4" w14:textId="77777777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4" w:space="0"/>
            </w:tcBorders>
            <w:tcMar/>
          </w:tcPr>
          <w:p w:rsidR="004A5499" w:rsidP="004A5499" w:rsidRDefault="004A5499" w14:paraId="18D1F767" w14:textId="77777777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Suresh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17365D" w:themeColor="text2" w:themeShade="BF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4A0CEA2F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7BEF2D24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5499" w:rsidP="004A5499" w:rsidRDefault="004A5499" w14:paraId="25B7ACBF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17365D" w:themeColor="text2" w:themeShade="BF" w:sz="4" w:space="0"/>
              <w:left w:val="single" w:color="auto" w:sz="4" w:space="0"/>
              <w:bottom w:val="single" w:color="auto" w:sz="4" w:space="0"/>
              <w:right w:val="single" w:color="17365D" w:themeColor="text2" w:themeShade="BF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126ADA68" w14:textId="77777777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auto" w:sz="4" w:space="0"/>
              <w:right w:val="single" w:color="17365D" w:themeColor="text2" w:themeShade="BF" w:sz="4" w:space="0"/>
            </w:tcBorders>
            <w:tcMar/>
          </w:tcPr>
          <w:p w:rsidR="004A5499" w:rsidP="004A5499" w:rsidRDefault="0047285D" w14:paraId="2849720B" w14:textId="5D28FFD4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Kelly</w:t>
            </w:r>
          </w:p>
        </w:tc>
        <w:tc>
          <w:tcPr>
            <w:tcW w:w="5385" w:type="dxa"/>
            <w:tcBorders>
              <w:top w:val="single" w:color="17365D" w:themeColor="text2" w:themeShade="BF" w:sz="4" w:space="0"/>
              <w:left w:val="single" w:color="17365D" w:themeColor="text2" w:themeShade="BF" w:sz="4" w:space="0"/>
              <w:bottom w:val="single" w:color="auto" w:sz="4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24A8D48F" w14:textId="3AEDC279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7AC4E27A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5499" w:rsidP="004A5499" w:rsidRDefault="004A5499" w14:paraId="21A3AAF3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1EE20345" w14:textId="30FC8AF5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5499" w:rsidP="004A5499" w:rsidRDefault="004A5499" w14:paraId="5FA4437C" w14:textId="33799C3C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  <w:bookmarkStart w:name="_GoBack" w:id="0"/>
            <w:bookmarkEnd w:id="0"/>
          </w:p>
        </w:tc>
        <w:tc>
          <w:tcPr>
            <w:tcW w:w="53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3BBDC895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25936AF1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5499" w:rsidP="004A5499" w:rsidRDefault="004A5499" w14:paraId="6E31672A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784FB868" w14:textId="77777777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5499" w:rsidP="004A5499" w:rsidRDefault="004A5499" w14:paraId="25625B41" w14:textId="77777777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53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49538EA0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52B9D875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5499" w:rsidP="004A5499" w:rsidRDefault="004A5499" w14:paraId="237A58B9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27AA7B63" w14:textId="77777777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5499" w:rsidP="004A5499" w:rsidRDefault="004A5499" w14:paraId="524C580F" w14:textId="77777777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53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55DB2225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4A5499" w:rsidTr="464A2F9A" w14:paraId="2CF2BB4D" w14:textId="77777777">
        <w:trPr>
          <w:cantSplit/>
          <w:trHeight w:val="219"/>
        </w:trPr>
        <w:tc>
          <w:tcPr>
            <w:tcW w:w="1575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5499" w:rsidP="004A5499" w:rsidRDefault="004A5499" w14:paraId="3EB1D360" w14:textId="77777777">
            <w:pPr>
              <w:spacing w:before="0"/>
              <w:rPr>
                <w:rFonts w:cs="Arial" w:asciiTheme="majorHAnsi" w:hAnsiTheme="majorHAnsi"/>
                <w:szCs w:val="20"/>
              </w:rPr>
            </w:pPr>
          </w:p>
        </w:tc>
        <w:tc>
          <w:tcPr>
            <w:tcW w:w="26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7F0696" w:rsidR="004A5499" w:rsidP="00E13895" w:rsidRDefault="004A5499" w14:paraId="4706DFAB" w14:textId="77777777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1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5499" w:rsidP="004A5499" w:rsidRDefault="004A5499" w14:paraId="6DBF7C22" w14:textId="77777777">
            <w:pPr>
              <w:tabs>
                <w:tab w:val="left" w:pos="594"/>
              </w:tabs>
              <w:spacing w:before="0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53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A5499" w:rsidP="004A5499" w:rsidRDefault="004A5499" w14:paraId="660A1C76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</w:tbl>
    <w:p w:rsidRPr="004C5FE3" w:rsidR="001F128E" w:rsidRDefault="001F128E" w14:paraId="77084A0B" w14:textId="77777777">
      <w:pPr>
        <w:spacing w:before="0"/>
        <w:rPr>
          <w:rFonts w:cs="Arial" w:asciiTheme="minorHAnsi" w:hAnsiTheme="minorHAnsi"/>
          <w:szCs w:val="20"/>
        </w:rPr>
      </w:pPr>
    </w:p>
    <w:tbl>
      <w:tblPr>
        <w:tblW w:w="10715" w:type="dxa"/>
        <w:tblInd w:w="5" w:type="dxa"/>
        <w:tblBorders>
          <w:top w:val="single" w:color="17365D" w:themeColor="text2" w:themeShade="BF" w:sz="12" w:space="0"/>
          <w:left w:val="single" w:color="17365D" w:themeColor="text2" w:themeShade="BF" w:sz="12" w:space="0"/>
          <w:bottom w:val="single" w:color="17365D" w:themeColor="text2" w:themeShade="BF" w:sz="12" w:space="0"/>
          <w:right w:val="single" w:color="17365D" w:themeColor="text2" w:themeShade="BF" w:sz="12" w:space="0"/>
          <w:insideH w:val="single" w:color="17365D" w:themeColor="text2" w:themeShade="BF" w:sz="4" w:space="0"/>
          <w:insideV w:val="single" w:color="17365D" w:themeColor="text2" w:themeShade="BF" w:sz="4" w:space="0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Pr="004C5FE3" w:rsidR="001F128E" w:rsidTr="3369BB58" w14:paraId="6382BD0D" w14:textId="77777777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color="17365D" w:themeColor="text2" w:themeShade="BF" w:sz="8" w:space="0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F128E" w:rsidP="7466F25E" w:rsidRDefault="00381603" w14:paraId="140D765E" w14:textId="77777777">
            <w:pPr>
              <w:pStyle w:val="TitleA"/>
              <w:keepNext/>
              <w:keepLines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 xml:space="preserve">Current </w:t>
            </w:r>
            <w:r w:rsidRPr="7466F25E" w:rsidR="001F128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Pr="004C5FE3" w:rsidR="001F128E" w:rsidTr="3369BB58" w14:paraId="1B2123DC" w14:textId="77777777">
        <w:trPr>
          <w:cantSplit/>
          <w:trHeight w:val="230"/>
          <w:tblHeader/>
        </w:trPr>
        <w:tc>
          <w:tcPr>
            <w:tcW w:w="7229" w:type="dxa"/>
            <w:tcBorders>
              <w:top w:val="single" w:color="17365D" w:themeColor="text2" w:themeShade="BF" w:sz="8" w:space="0"/>
              <w:bottom w:val="single" w:color="17365D" w:themeColor="text2" w:themeShade="BF" w:sz="8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Pr="007C0642" w:rsidR="001F128E" w:rsidP="7466F25E" w:rsidRDefault="7466F25E" w14:paraId="299B91D0" w14:textId="77777777">
            <w:pPr>
              <w:pStyle w:val="TitleA"/>
              <w:keepNext/>
              <w:keepLines/>
              <w:spacing w:before="40" w:after="40"/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color="17365D" w:themeColor="text2" w:themeShade="BF" w:sz="8" w:space="0"/>
              <w:bottom w:val="single" w:color="17365D" w:themeColor="text2" w:themeShade="BF" w:sz="8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Pr="007C0642" w:rsidR="001F128E" w:rsidP="7466F25E" w:rsidRDefault="7466F25E" w14:paraId="5035963A" w14:textId="77777777">
            <w:pPr>
              <w:pStyle w:val="TitleA"/>
              <w:keepNext/>
              <w:keepLines/>
              <w:spacing w:before="40" w:after="40"/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  <w:bottom w:val="single" w:color="17365D" w:themeColor="text2" w:themeShade="BF" w:sz="8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Pr="007C0642" w:rsidR="001F128E" w:rsidP="7466F25E" w:rsidRDefault="7466F25E" w14:paraId="32D11BB8" w14:textId="77777777">
            <w:pPr>
              <w:pStyle w:val="TitleA"/>
              <w:keepNext/>
              <w:keepLines/>
              <w:spacing w:before="40" w:after="40"/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Pr="004C5FE3" w:rsidR="004E1515" w:rsidTr="3369BB58" w14:paraId="1F0DEA3B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4E1515" w:rsidP="00E13895" w:rsidRDefault="004E1515" w14:paraId="6169635F" w14:textId="183AAA01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t>provide a bio, photo, and LinkedIn profile link, if available to put on the new website</w:t>
            </w:r>
          </w:p>
        </w:tc>
        <w:tc>
          <w:tcPr>
            <w:tcW w:w="2226" w:type="dxa"/>
            <w:tcBorders>
              <w:top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2316130C" w14:textId="42CB6A2C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 w:eastAsiaTheme="minorEastAsia" w:cstheme="minorBidi"/>
                <w:lang w:val="en-GB"/>
              </w:rPr>
              <w:t>Full Board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20E57D8A" w14:textId="10B4F83F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  <w:szCs w:val="20"/>
              </w:rPr>
            </w:pPr>
            <w:r>
              <w:rPr>
                <w:rFonts w:asciiTheme="minorHAnsi" w:hAnsiTheme="minorHAnsi" w:eastAsiaTheme="minorEastAsia" w:cstheme="minorBidi"/>
              </w:rPr>
              <w:t>2/5/2020</w:t>
            </w:r>
          </w:p>
        </w:tc>
      </w:tr>
      <w:tr w:rsidRPr="004C5FE3" w:rsidR="004E1515" w:rsidTr="3369BB58" w14:paraId="35C161A5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4E1515" w:rsidP="00E13895" w:rsidRDefault="004E1515" w14:paraId="73DF9DC4" w14:textId="0406A89E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t>clean up the agenda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D0635A" w:rsidR="004E1515" w:rsidP="004E1515" w:rsidRDefault="004E1515" w14:paraId="64B45B37" w14:textId="7F922C16">
            <w:pPr>
              <w:spacing w:before="0"/>
              <w:ind w:left="144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lang w:val="en-GB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761C4649" w14:textId="25B252B0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</w:rPr>
              <w:t>Complete</w:t>
            </w:r>
          </w:p>
        </w:tc>
      </w:tr>
      <w:tr w:rsidRPr="004C5FE3" w:rsidR="004E1515" w:rsidTr="3369BB58" w14:paraId="65088287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4E1515" w:rsidP="00E13895" w:rsidRDefault="004E1515" w14:paraId="56CBCBFC" w14:textId="451AE5CE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  <w:tab w:val="left" w:pos="370"/>
              </w:tabs>
              <w:spacing w:before="0" w:after="144" w:afterLines="60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asciiTheme="minorHAnsi" w:hAnsiTheme="minorHAnsi"/>
              </w:rPr>
              <w:t>Send out R5 Information for February meeting.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635D629A" w14:textId="33EEEEB2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  <w:r>
              <w:rPr>
                <w:rFonts w:cs="Arial" w:asciiTheme="minorHAnsi" w:hAnsiTheme="minorHAnsi"/>
                <w:szCs w:val="20"/>
                <w:lang w:val="en-GB"/>
              </w:rPr>
              <w:t xml:space="preserve">Kelly 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109CA8E8" w14:textId="7047FADA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</w:rPr>
              <w:t>Complete</w:t>
            </w:r>
          </w:p>
        </w:tc>
      </w:tr>
      <w:tr w:rsidRPr="004C5FE3" w:rsidR="004E1515" w:rsidTr="3369BB58" w14:paraId="062ACAD0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E13895" w:rsidRDefault="004E1515" w14:paraId="1284625E" w14:textId="146F7562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spacing w:before="0" w:after="144" w:afterLines="60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t>work on the format of this in Trello, invite outstanding members and inform everyone on how to use it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7466F25E" w:rsidR="004E1515" w:rsidP="004E1515" w:rsidRDefault="004E1515" w14:paraId="7BBE6425" w14:textId="12F6F191">
            <w:pPr>
              <w:spacing w:before="0"/>
              <w:ind w:left="144"/>
              <w:rPr>
                <w:rFonts w:asciiTheme="minorHAnsi" w:hAnsiTheme="minorHAnsi" w:eastAsiaTheme="minorEastAsia" w:cstheme="minorBidi"/>
                <w:lang w:val="en-GB"/>
              </w:rPr>
            </w:pPr>
            <w:r>
              <w:rPr>
                <w:rFonts w:cs="Arial" w:asciiTheme="minorHAnsi" w:hAnsiTheme="minorHAnsi"/>
                <w:szCs w:val="20"/>
                <w:lang w:val="en-GB"/>
              </w:rPr>
              <w:t>Andre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5214E1E4" w14:textId="269E0DA9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eastAsiaTheme="minorEastAsia" w:cstheme="minorBidi"/>
              </w:rPr>
            </w:pPr>
            <w:r>
              <w:rPr>
                <w:rFonts w:cs="Arial" w:asciiTheme="minorHAnsi" w:hAnsiTheme="minorHAnsi"/>
              </w:rPr>
              <w:t>2/5/2020</w:t>
            </w:r>
          </w:p>
        </w:tc>
      </w:tr>
      <w:tr w:rsidRPr="004C5FE3" w:rsidR="004E1515" w:rsidTr="3369BB58" w14:paraId="18AEDB53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E13895" w:rsidRDefault="004E1515" w14:paraId="32B33F04" w14:textId="187ED8E6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spacing w:before="0" w:after="144" w:afterLines="60"/>
              <w:rPr>
                <w:rFonts w:asciiTheme="minorHAnsi" w:hAnsiTheme="minorHAnsi" w:eastAsiaTheme="minorEastAsia" w:cstheme="minorBidi"/>
              </w:rPr>
            </w:pPr>
            <w:r w:rsidRPr="004E1515">
              <w:rPr>
                <w:rFonts w:asciiTheme="minorHAnsi" w:hAnsiTheme="minorHAnsi" w:eastAsiaTheme="minorEastAsia" w:cstheme="minorBidi"/>
              </w:rPr>
              <w:lastRenderedPageBreak/>
              <w:t>purchase full year of speaker gift card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E1515" w:rsidP="004E1515" w:rsidRDefault="004E1515" w14:paraId="218551CC" w14:textId="5553B47D">
            <w:pPr>
              <w:spacing w:before="0"/>
              <w:ind w:left="144"/>
              <w:rPr>
                <w:rFonts w:cs="Arial" w:asciiTheme="minorHAnsi" w:hAnsiTheme="minorHAnsi"/>
                <w:lang w:val="en-GB"/>
              </w:rPr>
            </w:pPr>
            <w:r>
              <w:rPr>
                <w:rFonts w:cs="Arial" w:asciiTheme="minorHAnsi" w:hAnsiTheme="minorHAnsi"/>
                <w:szCs w:val="20"/>
                <w:lang w:val="en-GB"/>
              </w:rPr>
              <w:t>Jennifer/Kerrie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129FD4AE" w14:textId="073FFD73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  <w:r>
              <w:rPr>
                <w:rFonts w:cs="Arial" w:asciiTheme="minorHAnsi" w:hAnsiTheme="minorHAnsi"/>
              </w:rPr>
              <w:t>2/5/2020</w:t>
            </w:r>
          </w:p>
        </w:tc>
      </w:tr>
      <w:tr w:rsidRPr="004C5FE3" w:rsidR="004E1515" w:rsidTr="3369BB58" w14:paraId="080F5C4E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E13895" w:rsidRDefault="004E1515" w14:paraId="0720B6E7" w14:textId="3F05136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0D1574CB" w14:textId="140FD903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0B2E3E0E" w14:textId="42E631C3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4E1515" w:rsidTr="3369BB58" w14:paraId="56BC043B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E13895" w:rsidRDefault="004E1515" w14:paraId="5054DF2C" w14:textId="331E0DEA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630275B9" w14:textId="001EA7F5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706B12C5" w14:textId="40C5D239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4E1515" w:rsidTr="3369BB58" w14:paraId="37E935B5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E13895" w:rsidRDefault="004E1515" w14:paraId="7B113B29" w14:textId="03F901B2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5F179811" w14:textId="1A4C80E1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2731ADE7" w14:textId="23088E6C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4E1515" w:rsidTr="3369BB58" w14:paraId="09E7B1F4" w14:textId="77777777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E1515" w:rsidR="004E1515" w:rsidP="00E13895" w:rsidRDefault="004E1515" w14:paraId="75BD96DF" w14:textId="77777777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0551D763" w14:textId="77777777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E1515" w:rsidP="004E1515" w:rsidRDefault="004E1515" w14:paraId="2FC09382" w14:textId="77777777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</w:tbl>
    <w:p w:rsidRPr="004C5FE3" w:rsidR="00EF0D2E" w:rsidP="0082392C" w:rsidRDefault="00EF0D2E" w14:paraId="05FB1E3C" w14:textId="77777777">
      <w:pPr>
        <w:pStyle w:val="FreeFormA"/>
        <w:rPr>
          <w:rFonts w:cs="Arial" w:asciiTheme="minorHAnsi" w:hAnsiTheme="minorHAnsi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Pr="004C5FE3" w:rsidR="006A5A7A" w:rsidTr="464A2F9A" w14:paraId="21E89D1D" w14:textId="77777777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color="17365D" w:themeColor="text2" w:themeShade="BF" w:sz="12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6A5A7A" w:rsidP="7466F25E" w:rsidRDefault="006A5A7A" w14:paraId="0DC38C43" w14:textId="77777777">
            <w:pPr>
              <w:pStyle w:val="TitleA"/>
              <w:keepNext/>
              <w:keepLines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Pr="004C5FE3" w:rsidR="006A5A7A" w:rsidTr="464A2F9A" w14:paraId="4364DD82" w14:textId="77777777">
        <w:trPr>
          <w:cantSplit/>
          <w:trHeight w:val="230"/>
          <w:tblHeader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Pr="007C0642" w:rsidR="006A5A7A" w:rsidP="7466F25E" w:rsidRDefault="7466F25E" w14:paraId="73E032E8" w14:textId="77777777">
            <w:pPr>
              <w:pStyle w:val="TitleA"/>
              <w:keepNext/>
              <w:keepLines/>
              <w:spacing w:before="40" w:after="40"/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17365D" w:themeColor="text2" w:themeShade="BF" w:sz="4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Pr="007C0642" w:rsidR="006A5A7A" w:rsidP="7466F25E" w:rsidRDefault="7466F25E" w14:paraId="7B0DD228" w14:textId="77777777">
            <w:pPr>
              <w:pStyle w:val="TitleA"/>
              <w:keepNext/>
              <w:keepLines/>
              <w:spacing w:before="40" w:after="40"/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4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Pr="007C0642" w:rsidR="006A5A7A" w:rsidP="7466F25E" w:rsidRDefault="7466F25E" w14:paraId="5C444DAD" w14:textId="77777777">
            <w:pPr>
              <w:pStyle w:val="TitleA"/>
              <w:keepNext/>
              <w:keepLines/>
              <w:spacing w:before="40" w:after="40"/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hAnsiTheme="majorHAnsi" w:eastAsiaTheme="majorEastAsia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Pr="004C5FE3" w:rsidR="00B56B84" w:rsidTr="464A2F9A" w14:paraId="4AC3723F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4002E8" w:rsidR="00B56B84" w:rsidP="00E13895" w:rsidRDefault="3369BB58" w14:paraId="0F92A124" w14:textId="77777777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spacing w:before="0" w:after="144" w:afterLines="60"/>
              <w:rPr>
                <w:rFonts w:asciiTheme="minorHAnsi" w:hAnsiTheme="minorHAnsi" w:eastAsiaTheme="minorEastAsia" w:cstheme="minorBidi"/>
              </w:rPr>
            </w:pPr>
            <w:r w:rsidRPr="004002E8">
              <w:rPr>
                <w:rFonts w:asciiTheme="minorHAnsi" w:hAnsiTheme="minorHAnsi" w:eastAsiaTheme="minorEastAsia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P="00B56B84" w:rsidRDefault="00B56B84" w14:paraId="073C9E8D" w14:textId="77777777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  <w:r>
              <w:rPr>
                <w:rFonts w:cs="Arial" w:asciiTheme="minorHAnsi" w:hAnsiTheme="minorHAnsi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56B84" w:rsidP="00B56B84" w:rsidRDefault="00F02355" w14:paraId="3B9B2ABD" w14:textId="6120E0ED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  <w:szCs w:val="20"/>
              </w:rPr>
            </w:pPr>
            <w:r>
              <w:rPr>
                <w:rFonts w:cs="Arial" w:asciiTheme="minorHAnsi" w:hAnsiTheme="minorHAnsi"/>
                <w:szCs w:val="20"/>
              </w:rPr>
              <w:t>Closed</w:t>
            </w:r>
          </w:p>
        </w:tc>
      </w:tr>
      <w:tr w:rsidRPr="004C5FE3" w:rsidR="00AA43E1" w:rsidTr="464A2F9A" w14:paraId="40D8BED5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00E13895" w:rsidRDefault="00AA43E1" w14:paraId="4FF552E3" w14:textId="41B26518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 w:eastAsiaTheme="minorEastAsia" w:cstheme="minorBidi"/>
              </w:rPr>
              <w:t xml:space="preserve">Post the 2019 Volunteers list in the </w:t>
            </w:r>
            <w:proofErr w:type="spellStart"/>
            <w:r>
              <w:rPr>
                <w:rFonts w:asciiTheme="minorHAnsi" w:hAnsiTheme="minorHAnsi" w:eastAsiaTheme="minorEastAsia" w:cstheme="minorBidi"/>
              </w:rPr>
              <w:t>DropBox</w:t>
            </w:r>
            <w:proofErr w:type="spellEnd"/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1179A0F7" w14:textId="73DD1BB0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  <w:r>
              <w:rPr>
                <w:rFonts w:cs="Arial" w:asciiTheme="minorHAnsi" w:hAnsiTheme="minorHAnsi"/>
                <w:szCs w:val="20"/>
              </w:rPr>
              <w:t>Sharon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F02355" w14:paraId="0220D6B0" w14:textId="33181B53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  <w:r>
              <w:rPr>
                <w:rFonts w:cs="Arial" w:asciiTheme="minorHAnsi" w:hAnsiTheme="minorHAnsi"/>
                <w:szCs w:val="20"/>
              </w:rPr>
              <w:t>Closed</w:t>
            </w:r>
          </w:p>
        </w:tc>
      </w:tr>
      <w:tr w:rsidRPr="004C5FE3" w:rsidR="00AA43E1" w:rsidTr="464A2F9A" w14:paraId="72794528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464A2F9A" w:rsidRDefault="00AA43E1" w14:paraId="561DC141" w14:textId="2E07637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="Calibri" w:hAnsi="Calibri" w:asciiTheme="minorAscii" w:hAnsiTheme="minorAscii"/>
              </w:rPr>
            </w:pPr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Follow-up with Jennifer on </w:t>
            </w:r>
            <w:proofErr w:type="spellStart"/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</w:rPr>
              <w:t>FLiPM</w:t>
            </w:r>
            <w:proofErr w:type="spellEnd"/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Volunteer needs.  </w:t>
            </w:r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  <w:highlight w:val="yellow"/>
              </w:rPr>
              <w:t>Done – posted the Extravaganza events.</w:t>
            </w: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4E8BBD38" w14:textId="05D99FFA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  <w:r>
              <w:rPr>
                <w:rFonts w:cs="Arial" w:asciiTheme="minorHAnsi" w:hAnsiTheme="minorHAnsi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F02355" w14:paraId="61E6E8AE" w14:textId="0EF90D27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  <w:r>
              <w:rPr>
                <w:rFonts w:cs="Arial" w:asciiTheme="minorHAnsi" w:hAnsiTheme="minorHAnsi"/>
                <w:szCs w:val="20"/>
              </w:rPr>
              <w:t>02/05/2020</w:t>
            </w:r>
          </w:p>
        </w:tc>
      </w:tr>
      <w:tr w:rsidRPr="004C5FE3" w:rsidR="00AA43E1" w:rsidTr="464A2F9A" w14:paraId="391C2389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464A2F9A" w:rsidRDefault="00AA43E1" w14:paraId="315F0997" w14:textId="4C5FE71E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="Calibri" w:hAnsi="Calibri" w:asciiTheme="minorAscii" w:hAnsiTheme="minorAscii"/>
              </w:rPr>
            </w:pPr>
            <w:r w:rsidRPr="464A2F9A" w:rsidR="464A2F9A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r w:rsidRPr="464A2F9A" w:rsidR="464A2F9A">
              <w:rPr>
                <w:rFonts w:ascii="Calibri" w:hAnsi="Calibri" w:asciiTheme="minorAscii" w:hAnsiTheme="minorAscii"/>
                <w:color w:val="000000" w:themeColor="text1" w:themeTint="FF" w:themeShade="FF"/>
              </w:rPr>
              <w:t xml:space="preserve">Follow-up on the Dropbox file management – </w:t>
            </w:r>
            <w:r w:rsidRPr="464A2F9A" w:rsidR="464A2F9A">
              <w:rPr>
                <w:rFonts w:ascii="Calibri" w:hAnsi="Calibri" w:asciiTheme="minorAscii" w:hAnsiTheme="minorAscii"/>
                <w:color w:val="000000" w:themeColor="text1" w:themeTint="FF" w:themeShade="FF"/>
                <w:highlight w:val="yellow"/>
              </w:rPr>
              <w:t xml:space="preserve">In </w:t>
            </w:r>
            <w:r w:rsidRPr="464A2F9A" w:rsidR="464A2F9A">
              <w:rPr>
                <w:rFonts w:ascii="Calibri" w:hAnsi="Calibri" w:asciiTheme="minorAscii" w:hAnsiTheme="minorAscii"/>
                <w:color w:val="000000" w:themeColor="text1" w:themeTint="FF" w:themeShade="FF"/>
                <w:highlight w:val="yellow"/>
              </w:rPr>
              <w:t>process</w:t>
            </w:r>
            <w:r w:rsidRPr="464A2F9A" w:rsidR="464A2F9A">
              <w:rPr>
                <w:rFonts w:ascii="Calibri" w:hAnsi="Calibri" w:asciiTheme="minorAscii" w:hAnsiTheme="minorAscii"/>
                <w:color w:val="000000" w:themeColor="text1" w:themeTint="FF" w:themeShade="FF"/>
                <w:highlight w:val="yellow"/>
              </w:rPr>
              <w:t xml:space="preserve"> – started moving files with goal to complete move to new web site file management by 3/31/2020</w:t>
            </w: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25FFBBA6" w14:textId="21B8B85D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  <w:r>
              <w:rPr>
                <w:rFonts w:asciiTheme="minorHAnsi" w:hAnsiTheme="minorHAnsi"/>
                <w:color w:val="000000" w:themeColor="text1"/>
              </w:rPr>
              <w:t>Ron &amp; Andrey</w:t>
            </w: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F02355" w14:paraId="5ECEA851" w14:textId="4B3B86BF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  <w:r>
              <w:rPr>
                <w:rFonts w:cs="Arial" w:asciiTheme="minorHAnsi" w:hAnsiTheme="minorHAnsi"/>
                <w:szCs w:val="20"/>
              </w:rPr>
              <w:t>0</w:t>
            </w:r>
            <w:r w:rsidR="00963451">
              <w:rPr>
                <w:rFonts w:cs="Arial" w:asciiTheme="minorHAnsi" w:hAnsiTheme="minorHAnsi"/>
                <w:szCs w:val="20"/>
              </w:rPr>
              <w:t>1/15/20</w:t>
            </w:r>
            <w:r>
              <w:rPr>
                <w:rFonts w:cs="Arial" w:asciiTheme="minorHAnsi" w:hAnsiTheme="minorHAnsi"/>
                <w:szCs w:val="20"/>
              </w:rPr>
              <w:t>20</w:t>
            </w:r>
          </w:p>
        </w:tc>
      </w:tr>
      <w:tr w:rsidRPr="004C5FE3" w:rsidR="00AA43E1" w:rsidTr="464A2F9A" w14:paraId="26A6D84A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00E13895" w:rsidRDefault="00AA43E1" w14:paraId="078C1F22" w14:textId="015294F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2592FF18" w14:textId="335FE7F6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135107D9" w14:textId="19C84731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AA43E1" w:rsidTr="464A2F9A" w14:paraId="005A1A84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00E13895" w:rsidRDefault="00AA43E1" w14:paraId="69C45B28" w14:textId="0E8462C2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2CEA0A4A" w14:textId="538ACA6C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29997CEB" w14:textId="44D8FDBB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AA43E1" w:rsidTr="464A2F9A" w14:paraId="10F07FAC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00E13895" w:rsidRDefault="00AA43E1" w14:paraId="1BB7F6F3" w14:textId="48FC6477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7B897635" w14:textId="707EBBED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6388C4BD" w14:textId="07CD77EF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AA43E1" w:rsidTr="464A2F9A" w14:paraId="40C77092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00E13895" w:rsidRDefault="00AA43E1" w14:paraId="755EAA5F" w14:textId="02E705DA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4BBAE3E4" w14:textId="422AE6DA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5BC57286" w14:textId="15A6FC54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  <w:tr w:rsidRPr="004C5FE3" w:rsidR="00AA43E1" w:rsidTr="464A2F9A" w14:paraId="527F23BA" w14:textId="77777777">
        <w:trPr>
          <w:cantSplit/>
          <w:trHeight w:val="260"/>
        </w:trPr>
        <w:tc>
          <w:tcPr>
            <w:tcW w:w="7229" w:type="dxa"/>
            <w:tcBorders>
              <w:top w:val="single" w:color="17365D" w:themeColor="text2" w:themeShade="BF" w:sz="8" w:space="0"/>
              <w:left w:val="single" w:color="17365D" w:themeColor="text2" w:themeShade="BF" w:sz="12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Pr="00A273F0" w:rsidR="00AA43E1" w:rsidP="00E13895" w:rsidRDefault="00AA43E1" w14:paraId="3E366E7A" w14:textId="77777777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8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49390534" w14:textId="77777777">
            <w:pPr>
              <w:spacing w:before="0"/>
              <w:ind w:left="144"/>
              <w:rPr>
                <w:rFonts w:cs="Arial" w:asciiTheme="minorHAnsi" w:hAnsiTheme="minorHAnsi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color="17365D" w:themeColor="text2" w:themeShade="BF" w:sz="8" w:space="0"/>
              <w:left w:val="single" w:color="17365D" w:themeColor="text2" w:themeShade="BF" w:sz="8" w:space="0"/>
              <w:bottom w:val="single" w:color="17365D" w:themeColor="text2" w:themeShade="BF" w:sz="8" w:space="0"/>
              <w:right w:val="single" w:color="17365D" w:themeColor="text2" w:themeShade="BF" w:sz="12" w:space="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43E1" w:rsidP="00AA43E1" w:rsidRDefault="00AA43E1" w14:paraId="2B896F4A" w14:textId="77777777">
            <w:pPr>
              <w:tabs>
                <w:tab w:val="left" w:pos="687"/>
              </w:tabs>
              <w:spacing w:before="0"/>
              <w:ind w:left="144"/>
              <w:rPr>
                <w:rFonts w:cs="Arial" w:asciiTheme="minorHAnsi" w:hAnsiTheme="minorHAnsi"/>
              </w:rPr>
            </w:pPr>
          </w:p>
        </w:tc>
      </w:tr>
    </w:tbl>
    <w:p w:rsidR="00EF0D2E" w:rsidP="00EF0D2E" w:rsidRDefault="00EF0D2E" w14:paraId="728A7919" w14:textId="77777777">
      <w:pPr>
        <w:pStyle w:val="FreeFormA"/>
        <w:ind w:left="108"/>
        <w:rPr>
          <w:rFonts w:cs="Arial" w:asciiTheme="minorHAnsi" w:hAnsiTheme="minorHAnsi"/>
        </w:rPr>
      </w:pPr>
    </w:p>
    <w:tbl>
      <w:tblPr>
        <w:tblW w:w="10715" w:type="dxa"/>
        <w:tblInd w:w="5" w:type="dxa"/>
        <w:tblBorders>
          <w:top w:val="single" w:color="17365D" w:themeColor="text2" w:themeShade="BF" w:sz="12" w:space="0"/>
          <w:left w:val="single" w:color="17365D" w:themeColor="text2" w:themeShade="BF" w:sz="12" w:space="0"/>
          <w:bottom w:val="single" w:color="17365D" w:themeColor="text2" w:themeShade="BF" w:sz="12" w:space="0"/>
          <w:right w:val="single" w:color="17365D" w:themeColor="text2" w:themeShade="BF" w:sz="12" w:space="0"/>
          <w:insideH w:val="single" w:color="17365D" w:themeColor="text2" w:themeShade="BF" w:sz="4" w:space="0"/>
          <w:insideV w:val="single" w:color="000000" w:themeColor="text1" w:sz="2" w:space="0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Pr="004C5FE3" w:rsidR="004A21C0" w:rsidTr="7466F25E" w14:paraId="5CC34FC8" w14:textId="77777777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21C0" w:rsidP="7466F25E" w:rsidRDefault="004A21C0" w14:paraId="4554AED1" w14:textId="77777777">
            <w:pPr>
              <w:pStyle w:val="TitleA"/>
              <w:keepNext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Decisions</w:t>
            </w:r>
          </w:p>
        </w:tc>
      </w:tr>
      <w:tr w:rsidRPr="004C5FE3" w:rsidR="004A21C0" w:rsidTr="7466F25E" w14:paraId="4DA2BE01" w14:textId="77777777">
        <w:trPr>
          <w:cantSplit/>
          <w:trHeight w:val="224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B34E17" w:rsidR="00B34E17" w:rsidP="008401EA" w:rsidRDefault="00B34E17" w14:paraId="4BD88CEA" w14:textId="63CEAEC9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/>
              <w:ind w:left="390" w:right="144"/>
              <w:rPr>
                <w:rFonts w:asciiTheme="minorHAnsi" w:hAnsiTheme="minorHAnsi"/>
              </w:rPr>
            </w:pPr>
          </w:p>
        </w:tc>
      </w:tr>
      <w:tr w:rsidRPr="004C5FE3" w:rsidR="004A21C0" w:rsidTr="7466F25E" w14:paraId="3BE31328" w14:textId="77777777">
        <w:trPr>
          <w:cantSplit/>
          <w:trHeight w:val="80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4A21C0" w:rsidP="00217D45" w:rsidRDefault="004A21C0" w14:paraId="776013C3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BD6520" w:rsidTr="7466F25E" w14:paraId="11B98F31" w14:textId="77777777">
        <w:trPr>
          <w:cantSplit/>
          <w:trHeight w:val="80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P="00BD6520" w:rsidRDefault="00BD6520" w14:paraId="1162ADFD" w14:textId="77777777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eastAsiaTheme="minorEastAsia" w:cstheme="minorBidi"/>
                <w:b/>
                <w:u w:val="single"/>
              </w:rPr>
            </w:pPr>
          </w:p>
        </w:tc>
      </w:tr>
      <w:tr w:rsidRPr="004C5FE3" w:rsidR="00BD6520" w:rsidTr="7466F25E" w14:paraId="04C1816B" w14:textId="77777777">
        <w:trPr>
          <w:cantSplit/>
          <w:trHeight w:val="80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:rsidR="00BD6520" w:rsidP="00BD6520" w:rsidRDefault="00BD6520" w14:paraId="16B6FAD5" w14:textId="77777777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eastAsiaTheme="minorEastAsia" w:cstheme="minorBidi"/>
                <w:b/>
                <w:u w:val="single"/>
              </w:rPr>
            </w:pPr>
          </w:p>
        </w:tc>
      </w:tr>
      <w:tr w:rsidRPr="004C5FE3" w:rsidR="00103831" w:rsidTr="47C85E35" w14:paraId="01B250DE" w14:textId="77777777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7466F25E" w:rsidRDefault="00103831" w14:paraId="238D6041" w14:textId="77777777">
            <w:pPr>
              <w:pStyle w:val="TitleA"/>
              <w:keepNext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7466F25E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New Volunteers</w:t>
            </w:r>
            <w:r w:rsidRPr="7466F25E" w:rsidR="000355CA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 xml:space="preserve"> </w:t>
            </w:r>
            <w:r w:rsidRPr="7466F25E" w:rsidR="000355CA">
              <w:rPr>
                <w:rFonts w:asciiTheme="majorHAnsi" w:hAnsiTheme="majorHAnsi" w:eastAsiaTheme="majorEastAsia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Pr="004C5FE3" w:rsidR="00103831" w:rsidTr="47C85E35" w14:paraId="0778B5AB" w14:textId="77777777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7466F25E" w:rsidRDefault="7466F25E" w14:paraId="30D5116B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Pr="004C5FE3" w:rsidR="00103831" w:rsidP="7466F25E" w:rsidRDefault="7466F25E" w14:paraId="7909F542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Pr="004C5FE3" w:rsidR="00103831" w:rsidP="7466F25E" w:rsidRDefault="7466F25E" w14:paraId="0E12EF73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New Volunteer Names</w:t>
            </w:r>
          </w:p>
        </w:tc>
      </w:tr>
      <w:tr w:rsidRPr="004C5FE3" w:rsidR="00103831" w:rsidTr="47C85E35" w14:paraId="7725B6C5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47C85E35" w:rsidRDefault="00103831" w14:paraId="3CDE1F03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4497" w:type="dxa"/>
          </w:tcPr>
          <w:p w:rsidRPr="004C5FE3" w:rsidR="00103831" w:rsidP="47C85E35" w:rsidRDefault="00103831" w14:paraId="30589147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4498" w:type="dxa"/>
          </w:tcPr>
          <w:p w:rsidRPr="004C5FE3" w:rsidR="00103831" w:rsidP="47C85E35" w:rsidRDefault="00103831" w14:paraId="50CA2CCE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</w:tr>
      <w:tr w:rsidRPr="004C5FE3" w:rsidR="00103831" w:rsidTr="47C85E35" w14:paraId="4C15ACFF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0052350C" w:rsidRDefault="00103831" w14:paraId="7CE19EE5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7" w:type="dxa"/>
          </w:tcPr>
          <w:p w:rsidRPr="004C5FE3" w:rsidR="00103831" w:rsidP="0052350C" w:rsidRDefault="00103831" w14:paraId="7699B6CB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8" w:type="dxa"/>
          </w:tcPr>
          <w:p w:rsidRPr="004C5FE3" w:rsidR="00103831" w:rsidP="0052350C" w:rsidRDefault="00103831" w14:paraId="0206707A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03831" w:rsidTr="47C85E35" w14:paraId="1E231696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0052350C" w:rsidRDefault="00103831" w14:paraId="769A80B6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7" w:type="dxa"/>
          </w:tcPr>
          <w:p w:rsidRPr="004C5FE3" w:rsidR="00103831" w:rsidP="0052350C" w:rsidRDefault="00103831" w14:paraId="2048C14D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8" w:type="dxa"/>
          </w:tcPr>
          <w:p w:rsidRPr="004C5FE3" w:rsidR="00103831" w:rsidP="0052350C" w:rsidRDefault="00103831" w14:paraId="222C7221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03831" w:rsidTr="47C85E35" w14:paraId="1E3CBBE8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0052350C" w:rsidRDefault="00103831" w14:paraId="43262D9E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7" w:type="dxa"/>
          </w:tcPr>
          <w:p w:rsidRPr="004C5FE3" w:rsidR="00103831" w:rsidP="0052350C" w:rsidRDefault="00103831" w14:paraId="2AB0D7EC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8" w:type="dxa"/>
          </w:tcPr>
          <w:p w:rsidRPr="004C5FE3" w:rsidR="00103831" w:rsidP="0052350C" w:rsidRDefault="00103831" w14:paraId="5D584430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103831" w:rsidTr="47C85E35" w14:paraId="4AFC2D0F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0052350C" w:rsidRDefault="00103831" w14:paraId="1B017E49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7" w:type="dxa"/>
          </w:tcPr>
          <w:p w:rsidRPr="004C5FE3" w:rsidR="00103831" w:rsidP="0052350C" w:rsidRDefault="00103831" w14:paraId="2356898B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  <w:tc>
          <w:tcPr>
            <w:tcW w:w="4498" w:type="dxa"/>
          </w:tcPr>
          <w:p w:rsidRPr="004C5FE3" w:rsidR="00103831" w:rsidP="0052350C" w:rsidRDefault="00103831" w14:paraId="49E756DD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</w:tbl>
    <w:p w:rsidR="00103831" w:rsidP="49F72061" w:rsidRDefault="00103831" w14:paraId="47596AF2" w14:textId="77777777">
      <w:pPr>
        <w:pStyle w:val="FreeFormA"/>
        <w:rPr>
          <w:rFonts w:asciiTheme="minorHAnsi" w:hAnsiTheme="minorHAnsi" w:eastAsiaTheme="minorEastAsia" w:cstheme="minorBidi"/>
          <w:color w:val="auto"/>
        </w:rPr>
      </w:pPr>
    </w:p>
    <w:tbl>
      <w:tblPr>
        <w:tblW w:w="10715" w:type="dxa"/>
        <w:tblInd w:w="5" w:type="dxa"/>
        <w:tblBorders>
          <w:top w:val="single" w:color="17365D" w:themeColor="text2" w:themeShade="BF" w:sz="12" w:space="0"/>
          <w:left w:val="single" w:color="17365D" w:themeColor="text2" w:themeShade="BF" w:sz="12" w:space="0"/>
          <w:bottom w:val="single" w:color="17365D" w:themeColor="text2" w:themeShade="BF" w:sz="12" w:space="0"/>
          <w:right w:val="single" w:color="17365D" w:themeColor="text2" w:themeShade="BF" w:sz="12" w:space="0"/>
          <w:insideH w:val="single" w:color="17365D" w:themeColor="text2" w:themeShade="BF" w:sz="4" w:space="0"/>
          <w:insideV w:val="single" w:color="000000" w:themeColor="text1" w:sz="2" w:space="0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Pr="004C5FE3" w:rsidR="00103831" w:rsidTr="550C75B2" w14:paraId="64B161B0" w14:textId="77777777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103831" w:rsidP="19B8ACF3" w:rsidRDefault="19B8ACF3" w14:paraId="4C689F3A" w14:textId="77777777">
            <w:pPr>
              <w:pStyle w:val="TitleA"/>
              <w:keepNext/>
              <w:spacing w:after="60"/>
              <w:rPr>
                <w:rFonts w:asciiTheme="majorHAnsi" w:hAnsiTheme="majorHAnsi" w:eastAsiaTheme="majorEastAsia" w:cstheme="majorBidi"/>
                <w:color w:val="FDFFFD"/>
                <w:sz w:val="20"/>
              </w:rPr>
            </w:pPr>
            <w:r w:rsidRPr="19B8ACF3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hAnsiTheme="majorHAnsi" w:eastAsiaTheme="majorEastAsia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hAnsiTheme="majorHAnsi" w:eastAsiaTheme="majorEastAsia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Pr="004C5FE3" w:rsidR="00C97A84" w:rsidTr="550C75B2" w14:paraId="118B3104" w14:textId="77777777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C97A84" w:rsidP="7466F25E" w:rsidRDefault="7466F25E" w14:paraId="03FD932E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Pr="004C5FE3" w:rsidR="00C97A84" w:rsidP="7466F25E" w:rsidRDefault="7466F25E" w14:paraId="3203F0F4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Pr="004C5FE3" w:rsidR="00C97A84" w:rsidP="7466F25E" w:rsidRDefault="7466F25E" w14:paraId="5C3F7EAE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Pr="004C5FE3" w:rsidR="00C97A84" w:rsidP="7466F25E" w:rsidRDefault="7466F25E" w14:paraId="0AEBC257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eastAsiaTheme="minorEastAsia" w:cstheme="minorBidi"/>
              </w:rPr>
            </w:pPr>
            <w:r w:rsidRPr="7466F25E">
              <w:rPr>
                <w:rFonts w:asciiTheme="minorHAnsi" w:hAnsiTheme="minorHAnsi" w:eastAsiaTheme="minorEastAsia" w:cstheme="minorBidi"/>
              </w:rPr>
              <w:t>VRMS ID</w:t>
            </w:r>
          </w:p>
        </w:tc>
      </w:tr>
      <w:tr w:rsidRPr="004C5FE3" w:rsidR="00C97A84" w:rsidTr="550C75B2" w14:paraId="349C3F7D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C97A84" w:rsidP="550C75B2" w:rsidRDefault="550C75B2" w14:paraId="23E41CC7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  <w:r w:rsidRPr="550C75B2">
              <w:rPr>
                <w:rFonts w:cs="Arial" w:asciiTheme="minorHAnsi" w:hAnsiTheme="minorHAnsi"/>
              </w:rPr>
              <w:t>Operations</w:t>
            </w:r>
          </w:p>
        </w:tc>
        <w:tc>
          <w:tcPr>
            <w:tcW w:w="3870" w:type="dxa"/>
          </w:tcPr>
          <w:p w:rsidRPr="004C5FE3" w:rsidR="00C97A84" w:rsidP="550C75B2" w:rsidRDefault="550C75B2" w14:paraId="0130CC39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  <w:r w:rsidRPr="550C75B2">
              <w:rPr>
                <w:rFonts w:cs="Arial" w:asciiTheme="minorHAnsi" w:hAnsiTheme="minorHAnsi"/>
              </w:rPr>
              <w:t>Technology</w:t>
            </w:r>
          </w:p>
        </w:tc>
        <w:tc>
          <w:tcPr>
            <w:tcW w:w="3870" w:type="dxa"/>
            <w:shd w:val="clear" w:color="auto" w:fill="FFFFFF" w:themeFill="background1"/>
          </w:tcPr>
          <w:p w:rsidRPr="004C5FE3" w:rsidR="00C97A84" w:rsidP="47C85E35" w:rsidRDefault="00C97A84" w14:paraId="48175696" w14:textId="77777777">
            <w:pPr>
              <w:tabs>
                <w:tab w:val="left" w:pos="594"/>
              </w:tabs>
              <w:spacing w:before="0" w:after="60"/>
              <w:ind w:right="144"/>
              <w:rPr>
                <w:rFonts w:cs="Arial" w:asciiTheme="minorHAnsi" w:hAnsiTheme="minorHAnsi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Pr="004C5FE3" w:rsidR="00C97A84" w:rsidP="0052350C" w:rsidRDefault="00C97A84" w14:paraId="426194F4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C97A84" w:rsidTr="550C75B2" w14:paraId="495CA4A3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C97A84" w:rsidP="47C85E35" w:rsidRDefault="00C97A84" w14:paraId="693C78FF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</w:tcPr>
          <w:p w:rsidRPr="004C5FE3" w:rsidR="00C97A84" w:rsidP="47C85E35" w:rsidRDefault="00C97A84" w14:paraId="4FFABFA1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Pr="004C5FE3" w:rsidR="00C97A84" w:rsidP="47C85E35" w:rsidRDefault="00C97A84" w14:paraId="61965A07" w14:textId="77777777">
            <w:pPr>
              <w:tabs>
                <w:tab w:val="left" w:pos="594"/>
              </w:tabs>
              <w:spacing w:before="0" w:after="60"/>
              <w:ind w:right="144"/>
              <w:rPr>
                <w:rFonts w:cs="Arial" w:asciiTheme="minorHAnsi" w:hAnsiTheme="minorHAnsi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Pr="004C5FE3" w:rsidR="00C97A84" w:rsidP="0052350C" w:rsidRDefault="00C97A84" w14:paraId="6008B6E0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C97A84" w:rsidTr="550C75B2" w14:paraId="7CD380F9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C97A84" w:rsidP="47C85E35" w:rsidRDefault="00C97A84" w14:paraId="0224E553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</w:tcPr>
          <w:p w:rsidRPr="004C5FE3" w:rsidR="00C97A84" w:rsidP="47C85E35" w:rsidRDefault="00C97A84" w14:paraId="5C7E480A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Pr="004C5FE3" w:rsidR="00C97A84" w:rsidP="47C85E35" w:rsidRDefault="00C97A84" w14:paraId="739E8BE3" w14:textId="77777777">
            <w:pPr>
              <w:tabs>
                <w:tab w:val="left" w:pos="594"/>
              </w:tabs>
              <w:spacing w:before="0" w:after="60"/>
              <w:ind w:right="144"/>
              <w:rPr>
                <w:rFonts w:cs="Arial" w:asciiTheme="minorHAnsi" w:hAnsiTheme="minorHAnsi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Pr="004C5FE3" w:rsidR="00C97A84" w:rsidP="0052350C" w:rsidRDefault="00C97A84" w14:paraId="246975A8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C97A84" w:rsidTr="550C75B2" w14:paraId="3F631778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C97A84" w:rsidP="47C85E35" w:rsidRDefault="00C97A84" w14:paraId="5907D395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</w:tcPr>
          <w:p w:rsidRPr="004C5FE3" w:rsidR="00C97A84" w:rsidP="47C85E35" w:rsidRDefault="00C97A84" w14:paraId="1C4CD02D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Pr="004C5FE3" w:rsidR="00C97A84" w:rsidP="47C85E35" w:rsidRDefault="00C97A84" w14:paraId="49DB080B" w14:textId="77777777">
            <w:pPr>
              <w:tabs>
                <w:tab w:val="left" w:pos="594"/>
              </w:tabs>
              <w:spacing w:before="0" w:after="60"/>
              <w:ind w:right="144"/>
              <w:rPr>
                <w:rFonts w:cs="Arial" w:asciiTheme="minorHAnsi" w:hAnsiTheme="minorHAnsi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Pr="004C5FE3" w:rsidR="00C97A84" w:rsidP="0052350C" w:rsidRDefault="00C97A84" w14:paraId="72D06296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Pr="004C5FE3" w:rsidR="00C97A84" w:rsidTr="550C75B2" w14:paraId="090C8156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Pr="004C5FE3" w:rsidR="00C97A84" w:rsidP="47C85E35" w:rsidRDefault="00C97A84" w14:paraId="57881D8D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</w:tcPr>
          <w:p w:rsidRPr="004C5FE3" w:rsidR="00C97A84" w:rsidP="47C85E35" w:rsidRDefault="00C97A84" w14:paraId="1BE28497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Pr="004C5FE3" w:rsidR="00C97A84" w:rsidP="47C85E35" w:rsidRDefault="00C97A84" w14:paraId="5C054A94" w14:textId="77777777">
            <w:pPr>
              <w:tabs>
                <w:tab w:val="left" w:pos="594"/>
              </w:tabs>
              <w:spacing w:before="0" w:after="60"/>
              <w:ind w:right="144"/>
              <w:rPr>
                <w:rFonts w:cs="Arial" w:asciiTheme="minorHAnsi" w:hAnsiTheme="minorHAnsi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Pr="004C5FE3" w:rsidR="00C97A84" w:rsidP="0052350C" w:rsidRDefault="00C97A84" w14:paraId="520AF2AC" w14:textId="77777777">
            <w:pPr>
              <w:tabs>
                <w:tab w:val="left" w:pos="594"/>
              </w:tabs>
              <w:spacing w:before="0" w:after="60"/>
              <w:ind w:left="144" w:right="144"/>
              <w:rPr>
                <w:rFonts w:cs="Arial" w:asciiTheme="minorHAnsi" w:hAnsiTheme="minorHAnsi"/>
                <w:szCs w:val="20"/>
              </w:rPr>
            </w:pPr>
          </w:p>
        </w:tc>
      </w:tr>
      <w:tr w:rsidR="47C85E35" w:rsidTr="550C75B2" w14:paraId="1B079B13" w14:textId="77777777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47C85E35" w:rsidP="47C85E35" w:rsidRDefault="47C85E35" w14:paraId="3FCA7358" w14:textId="77777777">
            <w:pPr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</w:tcPr>
          <w:p w:rsidR="47C85E35" w:rsidP="47C85E35" w:rsidRDefault="47C85E35" w14:paraId="54B7CC29" w14:textId="77777777">
            <w:pPr>
              <w:rPr>
                <w:rFonts w:cs="Arial" w:asciiTheme="minorHAnsi" w:hAnsiTheme="minorHAnsi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47C85E35" w:rsidP="47C85E35" w:rsidRDefault="47C85E35" w14:paraId="2A202EE4" w14:textId="77777777">
            <w:pPr>
              <w:rPr>
                <w:rFonts w:cs="Arial" w:asciiTheme="minorHAnsi" w:hAnsiTheme="minorHAnsi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47C85E35" w:rsidP="47C85E35" w:rsidRDefault="47C85E35" w14:paraId="2FB3AD2E" w14:textId="77777777">
            <w:pPr>
              <w:rPr>
                <w:rFonts w:cs="Arial" w:asciiTheme="minorHAnsi" w:hAnsiTheme="minorHAnsi"/>
              </w:rPr>
            </w:pPr>
          </w:p>
        </w:tc>
      </w:tr>
    </w:tbl>
    <w:p w:rsidR="00103831" w:rsidP="47C85E35" w:rsidRDefault="00103831" w14:paraId="0DD4E7D2" w14:textId="77777777">
      <w:pPr>
        <w:pStyle w:val="FreeFormA"/>
        <w:rPr>
          <w:rFonts w:asciiTheme="minorHAnsi" w:hAnsiTheme="minorHAnsi" w:eastAsiaTheme="minorEastAsia" w:cstheme="minorBidi"/>
          <w:color w:val="auto"/>
        </w:rPr>
      </w:pPr>
    </w:p>
    <w:p w:rsidR="47C85E35" w:rsidP="47C85E35" w:rsidRDefault="47C85E35" w14:paraId="3BCE1471" w14:textId="77777777">
      <w:pPr>
        <w:pStyle w:val="FreeFormA"/>
        <w:rPr>
          <w:rFonts w:asciiTheme="minorHAnsi" w:hAnsiTheme="minorHAnsi" w:eastAsiaTheme="minorEastAsia" w:cstheme="minorBidi"/>
          <w:color w:val="auto"/>
        </w:rPr>
      </w:pPr>
    </w:p>
    <w:sectPr w:rsidR="47C85E35" w:rsidSect="00A30F6A">
      <w:footerReference w:type="even" r:id="rId10"/>
      <w:footerReference w:type="default" r:id="rId11"/>
      <w:pgSz w:w="12240" w:h="15840" w:orient="portrait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59A3" w:rsidRDefault="00FA59A3" w14:paraId="768A8320" w14:textId="77777777">
      <w:pPr>
        <w:spacing w:before="0"/>
      </w:pPr>
      <w:r>
        <w:separator/>
      </w:r>
    </w:p>
  </w:endnote>
  <w:endnote w:type="continuationSeparator" w:id="0">
    <w:p w:rsidR="00FA59A3" w:rsidRDefault="00FA59A3" w14:paraId="26BBD6A9" w14:textId="7777777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7FFE" w:rsidP="59AD8951" w:rsidRDefault="00A57FFE" w14:paraId="6CB59C70" w14:textId="77777777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</w:r>
    <w:r>
      <w:t>Minutes</w:t>
    </w:r>
    <w:r>
      <w:tab/>
    </w:r>
    <w:r>
      <w:t>page</w:t>
    </w:r>
    <w:r w:rsidRPr="59AD8951">
      <w:t xml:space="preserve"> </w:t>
    </w:r>
    <w:r w:rsidRPr="36D1CC0B" w:rsidR="00D12DD4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 w:rsidR="00D12DD4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 w:rsidR="00D12DD4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 w:rsidR="00D12DD4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 w:rsidR="00D12DD4">
      <w:rPr>
        <w:rStyle w:val="PageNumber1"/>
      </w:rPr>
      <w:fldChar w:fldCharType="separate"/>
    </w:r>
    <w:r w:rsidR="004B450D">
      <w:rPr>
        <w:rStyle w:val="PageNumber1"/>
        <w:noProof/>
      </w:rPr>
      <w:t>4</w:t>
    </w:r>
    <w:r w:rsidRPr="36D1CC0B" w:rsidR="00D12DD4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46566D" w:rsidR="00A57FFE" w:rsidP="59AD8951" w:rsidRDefault="00A57FFE" w14:paraId="302146DB" w14:textId="77777777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hAnsiTheme="minorHAnsi" w:eastAsiaTheme="minorEastAsia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11FDC3D2" wp14:editId="4F4E1725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hAnsiTheme="minorHAnsi" w:eastAsiaTheme="minorEastAsia" w:cstheme="minorBidi"/>
      </w:rPr>
      <w:t>Meeting</w:t>
    </w:r>
    <w:r>
      <w:tab/>
    </w:r>
    <w:r w:rsidRPr="338833FE">
      <w:rPr>
        <w:rFonts w:asciiTheme="minorHAnsi" w:hAnsiTheme="minorHAnsi" w:eastAsiaTheme="minorEastAsia" w:cstheme="minorBidi"/>
        <w:sz w:val="18"/>
        <w:szCs w:val="18"/>
      </w:rPr>
      <w:t xml:space="preserve">page </w:t>
    </w:r>
    <w:r w:rsidRPr="7466F25E" w:rsidR="00D12DD4">
      <w:rPr>
        <w:rStyle w:val="PageNumber1"/>
        <w:rFonts w:asciiTheme="minorHAnsi" w:hAnsiTheme="minorHAnsi" w:eastAsiaTheme="minorEastAsia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 w:rsidR="00D12DD4">
      <w:rPr>
        <w:rStyle w:val="PageNumber1"/>
        <w:rFonts w:asciiTheme="minorHAnsi" w:hAnsiTheme="minorHAnsi"/>
        <w:b/>
      </w:rPr>
      <w:fldChar w:fldCharType="separate"/>
    </w:r>
    <w:r w:rsidR="006E170E">
      <w:rPr>
        <w:rStyle w:val="PageNumber1"/>
        <w:rFonts w:asciiTheme="minorHAnsi" w:hAnsiTheme="minorHAnsi"/>
        <w:b/>
        <w:noProof/>
      </w:rPr>
      <w:t>1</w:t>
    </w:r>
    <w:r w:rsidRPr="7466F25E" w:rsidR="00D12DD4">
      <w:rPr>
        <w:rStyle w:val="PageNumber1"/>
        <w:rFonts w:asciiTheme="minorHAnsi" w:hAnsiTheme="minorHAnsi" w:eastAsiaTheme="minorEastAsia" w:cstheme="minorBidi"/>
        <w:b/>
        <w:bCs/>
        <w:noProof/>
      </w:rPr>
      <w:fldChar w:fldCharType="end"/>
    </w:r>
    <w:r w:rsidRPr="338833FE">
      <w:rPr>
        <w:rStyle w:val="PageNumber1"/>
        <w:rFonts w:asciiTheme="minorHAnsi" w:hAnsiTheme="minorHAnsi" w:eastAsiaTheme="minorEastAsia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hAnsiTheme="minorHAnsi" w:eastAsiaTheme="minorEastAsia" w:cstheme="minorBidi"/>
        <w:sz w:val="18"/>
        <w:szCs w:val="18"/>
      </w:rPr>
      <w:t xml:space="preserve">of </w:t>
    </w:r>
    <w:r w:rsidRPr="7466F25E" w:rsidR="00D12DD4">
      <w:rPr>
        <w:rStyle w:val="PageNumber1"/>
        <w:rFonts w:asciiTheme="minorHAnsi" w:hAnsiTheme="minorHAnsi" w:eastAsiaTheme="minorEastAsia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 w:rsidR="00D12DD4">
      <w:rPr>
        <w:rStyle w:val="PageNumber1"/>
        <w:rFonts w:asciiTheme="minorHAnsi" w:hAnsiTheme="minorHAnsi"/>
        <w:sz w:val="18"/>
      </w:rPr>
      <w:fldChar w:fldCharType="separate"/>
    </w:r>
    <w:r w:rsidR="006E170E">
      <w:rPr>
        <w:rStyle w:val="PageNumber1"/>
        <w:rFonts w:asciiTheme="minorHAnsi" w:hAnsiTheme="minorHAnsi"/>
        <w:noProof/>
        <w:sz w:val="18"/>
      </w:rPr>
      <w:t>4</w:t>
    </w:r>
    <w:r w:rsidRPr="7466F25E" w:rsidR="00D12DD4">
      <w:rPr>
        <w:rStyle w:val="PageNumber1"/>
        <w:rFonts w:asciiTheme="minorHAnsi" w:hAnsiTheme="minorHAnsi" w:eastAsiaTheme="minorEastAsia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59A3" w:rsidRDefault="00FA59A3" w14:paraId="06082EDF" w14:textId="77777777">
      <w:pPr>
        <w:spacing w:before="0"/>
      </w:pPr>
      <w:r>
        <w:separator/>
      </w:r>
    </w:p>
  </w:footnote>
  <w:footnote w:type="continuationSeparator" w:id="0">
    <w:p w:rsidR="00FA59A3" w:rsidRDefault="00FA59A3" w14:paraId="6AF03A01" w14:textId="77777777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251D9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3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991596"/>
    <w:multiLevelType w:val="hybridMultilevel"/>
    <w:tmpl w:val="1248A0B2"/>
    <w:lvl w:ilvl="0" w:tplc="424E1266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8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7C004A"/>
    <w:multiLevelType w:val="hybridMultilevel"/>
    <w:tmpl w:val="6FF0BA8E"/>
    <w:lvl w:ilvl="0" w:tplc="65E8FD2E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3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15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4"/>
  </w:num>
  <w:num w:numId="5">
    <w:abstractNumId w:val="2"/>
  </w:num>
  <w:num w:numId="6">
    <w:abstractNumId w:val="14"/>
  </w:num>
  <w:num w:numId="7">
    <w:abstractNumId w:val="1"/>
  </w:num>
  <w:num w:numId="8">
    <w:abstractNumId w:val="15"/>
  </w:num>
  <w:num w:numId="9">
    <w:abstractNumId w:val="8"/>
  </w:num>
  <w:num w:numId="10">
    <w:abstractNumId w:val="9"/>
  </w:num>
  <w:num w:numId="11">
    <w:abstractNumId w:val="10"/>
  </w:num>
  <w:num w:numId="12">
    <w:abstractNumId w:val="5"/>
  </w:num>
  <w:num w:numId="13">
    <w:abstractNumId w:val="6"/>
  </w:num>
  <w:num w:numId="14">
    <w:abstractNumId w:val="0"/>
  </w:num>
  <w:num w:numId="15">
    <w:abstractNumId w:val="7"/>
  </w:num>
  <w:num w:numId="16">
    <w:abstractNumId w:val="12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embedSystemFonts/>
  <w:bordersDoNotSurroundHeader/>
  <w:bordersDoNotSurroundFooter/>
  <w:activeWritingStyle w:lang="en-US" w:vendorID="64" w:dllVersion="0" w:nlCheck="1" w:checkStyle="0" w:appName="MSWord"/>
  <w:activeWritingStyle w:lang="en-GB" w:vendorID="64" w:dllVersion="0" w:nlCheck="1" w:checkStyle="0" w:appName="MSWord"/>
  <w:activeWritingStyle w:lang="en-US" w:vendorID="64" w:dllVersion="6" w:nlCheck="1" w:checkStyle="1" w:appName="MSWord"/>
  <w:activeWritingStyle w:lang="en-GB" w:vendorID="64" w:dllVersion="6" w:nlCheck="1" w:checkStyle="1" w:appName="MSWord"/>
  <w:activeWritingStyle w:lang="en-US" w:vendorID="64" w:dllVersion="4096" w:nlCheck="1" w:checkStyle="0" w:appName="MSWord"/>
  <w:activeWritingStyle w:lang="en-GB" w:vendorID="64" w:dllVersion="4096" w:nlCheck="1" w:checkStyle="0" w:appName="MSWord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393"/>
    <w:rsid w:val="00031E0D"/>
    <w:rsid w:val="00032051"/>
    <w:rsid w:val="00034A85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5D78"/>
    <w:rsid w:val="00045E91"/>
    <w:rsid w:val="000478CD"/>
    <w:rsid w:val="000542FC"/>
    <w:rsid w:val="00054B9C"/>
    <w:rsid w:val="000555C9"/>
    <w:rsid w:val="0005623A"/>
    <w:rsid w:val="0005642B"/>
    <w:rsid w:val="00057A38"/>
    <w:rsid w:val="0006053F"/>
    <w:rsid w:val="000612F6"/>
    <w:rsid w:val="00061494"/>
    <w:rsid w:val="00062DC3"/>
    <w:rsid w:val="00063712"/>
    <w:rsid w:val="000637FC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5AB5"/>
    <w:rsid w:val="00086029"/>
    <w:rsid w:val="00087EC7"/>
    <w:rsid w:val="000918C8"/>
    <w:rsid w:val="00092976"/>
    <w:rsid w:val="00093733"/>
    <w:rsid w:val="00093FAD"/>
    <w:rsid w:val="00095288"/>
    <w:rsid w:val="0009541E"/>
    <w:rsid w:val="00096AA3"/>
    <w:rsid w:val="0009781A"/>
    <w:rsid w:val="000A03F9"/>
    <w:rsid w:val="000A1661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1ECC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4D3F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6BD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1A76"/>
    <w:rsid w:val="00172E7F"/>
    <w:rsid w:val="001737DE"/>
    <w:rsid w:val="001749D2"/>
    <w:rsid w:val="001767B0"/>
    <w:rsid w:val="0017680F"/>
    <w:rsid w:val="00177E7B"/>
    <w:rsid w:val="00180026"/>
    <w:rsid w:val="001810B1"/>
    <w:rsid w:val="0018252E"/>
    <w:rsid w:val="00184EE4"/>
    <w:rsid w:val="00191D0B"/>
    <w:rsid w:val="001935F3"/>
    <w:rsid w:val="00197657"/>
    <w:rsid w:val="0019791C"/>
    <w:rsid w:val="001A0BCC"/>
    <w:rsid w:val="001A1E6E"/>
    <w:rsid w:val="001A3584"/>
    <w:rsid w:val="001A42E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14AC"/>
    <w:rsid w:val="001C1B52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6D6"/>
    <w:rsid w:val="001E5758"/>
    <w:rsid w:val="001E64CC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06810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26C68"/>
    <w:rsid w:val="002273DB"/>
    <w:rsid w:val="002306FC"/>
    <w:rsid w:val="00230EB8"/>
    <w:rsid w:val="002315C7"/>
    <w:rsid w:val="002359C5"/>
    <w:rsid w:val="00236E2C"/>
    <w:rsid w:val="0023753A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E4F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19E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248E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B3A"/>
    <w:rsid w:val="002D6C04"/>
    <w:rsid w:val="002D6F88"/>
    <w:rsid w:val="002D7057"/>
    <w:rsid w:val="002E11F5"/>
    <w:rsid w:val="002E338C"/>
    <w:rsid w:val="002E6D15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5ABA"/>
    <w:rsid w:val="00307573"/>
    <w:rsid w:val="003075C8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40BD9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34B2"/>
    <w:rsid w:val="00373D08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5917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4E73"/>
    <w:rsid w:val="003B5D47"/>
    <w:rsid w:val="003B7E88"/>
    <w:rsid w:val="003C0AF2"/>
    <w:rsid w:val="003C175B"/>
    <w:rsid w:val="003C253C"/>
    <w:rsid w:val="003C350D"/>
    <w:rsid w:val="003C3AB0"/>
    <w:rsid w:val="003C433A"/>
    <w:rsid w:val="003C510D"/>
    <w:rsid w:val="003C7014"/>
    <w:rsid w:val="003D1A1C"/>
    <w:rsid w:val="003D1F27"/>
    <w:rsid w:val="003D2068"/>
    <w:rsid w:val="003D24EB"/>
    <w:rsid w:val="003D2B3D"/>
    <w:rsid w:val="003D3611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461B"/>
    <w:rsid w:val="00424B6B"/>
    <w:rsid w:val="00426849"/>
    <w:rsid w:val="0042755D"/>
    <w:rsid w:val="004276BE"/>
    <w:rsid w:val="004310DA"/>
    <w:rsid w:val="0043160C"/>
    <w:rsid w:val="004318E9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85D"/>
    <w:rsid w:val="00472D0A"/>
    <w:rsid w:val="00472DF7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B17"/>
    <w:rsid w:val="00497E57"/>
    <w:rsid w:val="004A0D27"/>
    <w:rsid w:val="004A19DB"/>
    <w:rsid w:val="004A21C0"/>
    <w:rsid w:val="004A3333"/>
    <w:rsid w:val="004A3A74"/>
    <w:rsid w:val="004A417F"/>
    <w:rsid w:val="004A52F0"/>
    <w:rsid w:val="004A5499"/>
    <w:rsid w:val="004A57A7"/>
    <w:rsid w:val="004B02F1"/>
    <w:rsid w:val="004B1420"/>
    <w:rsid w:val="004B43CD"/>
    <w:rsid w:val="004B450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026E"/>
    <w:rsid w:val="004D029C"/>
    <w:rsid w:val="004D1645"/>
    <w:rsid w:val="004D21DA"/>
    <w:rsid w:val="004D48C4"/>
    <w:rsid w:val="004D4B60"/>
    <w:rsid w:val="004D6DFB"/>
    <w:rsid w:val="004D78C4"/>
    <w:rsid w:val="004E1515"/>
    <w:rsid w:val="004E60E1"/>
    <w:rsid w:val="004E7AD6"/>
    <w:rsid w:val="004F0BEC"/>
    <w:rsid w:val="004F18B5"/>
    <w:rsid w:val="004F3B01"/>
    <w:rsid w:val="004F456A"/>
    <w:rsid w:val="004F4A67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D33"/>
    <w:rsid w:val="00522EE9"/>
    <w:rsid w:val="0052350C"/>
    <w:rsid w:val="0052583E"/>
    <w:rsid w:val="00527C2A"/>
    <w:rsid w:val="005320CD"/>
    <w:rsid w:val="00533E02"/>
    <w:rsid w:val="005342FA"/>
    <w:rsid w:val="005343CD"/>
    <w:rsid w:val="0053545D"/>
    <w:rsid w:val="005354A7"/>
    <w:rsid w:val="00535C1E"/>
    <w:rsid w:val="00541534"/>
    <w:rsid w:val="0054168E"/>
    <w:rsid w:val="00542A5D"/>
    <w:rsid w:val="00543111"/>
    <w:rsid w:val="0054326B"/>
    <w:rsid w:val="00545BC5"/>
    <w:rsid w:val="00546857"/>
    <w:rsid w:val="005468E7"/>
    <w:rsid w:val="00550C59"/>
    <w:rsid w:val="00551A9C"/>
    <w:rsid w:val="0055439D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972EE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2C8"/>
    <w:rsid w:val="005F35F1"/>
    <w:rsid w:val="005F3999"/>
    <w:rsid w:val="005F40C2"/>
    <w:rsid w:val="005F6E49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0CFE"/>
    <w:rsid w:val="0062106C"/>
    <w:rsid w:val="0062162B"/>
    <w:rsid w:val="00621E82"/>
    <w:rsid w:val="00622819"/>
    <w:rsid w:val="00622BD2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617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952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7761C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3CCA"/>
    <w:rsid w:val="006B56D9"/>
    <w:rsid w:val="006B5F0D"/>
    <w:rsid w:val="006B6232"/>
    <w:rsid w:val="006B62B2"/>
    <w:rsid w:val="006B6F95"/>
    <w:rsid w:val="006B72FF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70E"/>
    <w:rsid w:val="006E1C29"/>
    <w:rsid w:val="006E3A09"/>
    <w:rsid w:val="006E3A29"/>
    <w:rsid w:val="006E4309"/>
    <w:rsid w:val="006E57DA"/>
    <w:rsid w:val="006E674B"/>
    <w:rsid w:val="006F3582"/>
    <w:rsid w:val="006F4102"/>
    <w:rsid w:val="006F4926"/>
    <w:rsid w:val="006F6AA9"/>
    <w:rsid w:val="006F75B2"/>
    <w:rsid w:val="00700F2E"/>
    <w:rsid w:val="00701880"/>
    <w:rsid w:val="00701D72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2144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2C1A"/>
    <w:rsid w:val="007747A4"/>
    <w:rsid w:val="007758A6"/>
    <w:rsid w:val="00780AEE"/>
    <w:rsid w:val="00780B1D"/>
    <w:rsid w:val="007836AD"/>
    <w:rsid w:val="00785EBF"/>
    <w:rsid w:val="00787C46"/>
    <w:rsid w:val="00790FEC"/>
    <w:rsid w:val="0079152D"/>
    <w:rsid w:val="00791BBC"/>
    <w:rsid w:val="00792D4D"/>
    <w:rsid w:val="007974D9"/>
    <w:rsid w:val="00797A8A"/>
    <w:rsid w:val="007A22FE"/>
    <w:rsid w:val="007A3DEE"/>
    <w:rsid w:val="007A6B91"/>
    <w:rsid w:val="007A7CE3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696A"/>
    <w:rsid w:val="007C70BE"/>
    <w:rsid w:val="007C7D35"/>
    <w:rsid w:val="007D0155"/>
    <w:rsid w:val="007D0574"/>
    <w:rsid w:val="007D09A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10CDC"/>
    <w:rsid w:val="0081194B"/>
    <w:rsid w:val="00812598"/>
    <w:rsid w:val="00812AE2"/>
    <w:rsid w:val="0081319E"/>
    <w:rsid w:val="008132BB"/>
    <w:rsid w:val="00813560"/>
    <w:rsid w:val="0081398D"/>
    <w:rsid w:val="00813F98"/>
    <w:rsid w:val="00814DD9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27632"/>
    <w:rsid w:val="008304F4"/>
    <w:rsid w:val="008307CB"/>
    <w:rsid w:val="00830E84"/>
    <w:rsid w:val="00834E09"/>
    <w:rsid w:val="0083556E"/>
    <w:rsid w:val="008401EA"/>
    <w:rsid w:val="008405F1"/>
    <w:rsid w:val="00842B92"/>
    <w:rsid w:val="00842DF0"/>
    <w:rsid w:val="00843293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2870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0AA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1AE"/>
    <w:rsid w:val="008B1665"/>
    <w:rsid w:val="008B1722"/>
    <w:rsid w:val="008B22E4"/>
    <w:rsid w:val="008B766B"/>
    <w:rsid w:val="008B772F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313E"/>
    <w:rsid w:val="008D460D"/>
    <w:rsid w:val="008D54B7"/>
    <w:rsid w:val="008D7433"/>
    <w:rsid w:val="008E0162"/>
    <w:rsid w:val="008E0B10"/>
    <w:rsid w:val="008E229A"/>
    <w:rsid w:val="008E2754"/>
    <w:rsid w:val="008E3EF5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90C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3F71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3862"/>
    <w:rsid w:val="00947DDA"/>
    <w:rsid w:val="009518A9"/>
    <w:rsid w:val="00952D19"/>
    <w:rsid w:val="00953A53"/>
    <w:rsid w:val="00956095"/>
    <w:rsid w:val="00956363"/>
    <w:rsid w:val="0095639A"/>
    <w:rsid w:val="00956576"/>
    <w:rsid w:val="0096032D"/>
    <w:rsid w:val="0096075D"/>
    <w:rsid w:val="0096085D"/>
    <w:rsid w:val="00960D54"/>
    <w:rsid w:val="00963451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0A59"/>
    <w:rsid w:val="00992B07"/>
    <w:rsid w:val="00992DAF"/>
    <w:rsid w:val="00993A3A"/>
    <w:rsid w:val="00993D5D"/>
    <w:rsid w:val="009948E1"/>
    <w:rsid w:val="00995106"/>
    <w:rsid w:val="00995B60"/>
    <w:rsid w:val="00995BE7"/>
    <w:rsid w:val="00997B52"/>
    <w:rsid w:val="009A30C3"/>
    <w:rsid w:val="009A571A"/>
    <w:rsid w:val="009A591A"/>
    <w:rsid w:val="009A66AB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2C92"/>
    <w:rsid w:val="009C326F"/>
    <w:rsid w:val="009C5A99"/>
    <w:rsid w:val="009D0C9D"/>
    <w:rsid w:val="009D0CD5"/>
    <w:rsid w:val="009D2148"/>
    <w:rsid w:val="009D3208"/>
    <w:rsid w:val="009D4D12"/>
    <w:rsid w:val="009E127A"/>
    <w:rsid w:val="009F0D93"/>
    <w:rsid w:val="009F149F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2E7A"/>
    <w:rsid w:val="00A24A29"/>
    <w:rsid w:val="00A24E2D"/>
    <w:rsid w:val="00A2606A"/>
    <w:rsid w:val="00A26614"/>
    <w:rsid w:val="00A273F0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475D9"/>
    <w:rsid w:val="00A50DCB"/>
    <w:rsid w:val="00A51063"/>
    <w:rsid w:val="00A52120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2780"/>
    <w:rsid w:val="00A73BF5"/>
    <w:rsid w:val="00A76CD0"/>
    <w:rsid w:val="00A77A15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AC7"/>
    <w:rsid w:val="00A93D36"/>
    <w:rsid w:val="00A945E6"/>
    <w:rsid w:val="00A94E11"/>
    <w:rsid w:val="00A950FF"/>
    <w:rsid w:val="00A95FD0"/>
    <w:rsid w:val="00AA0462"/>
    <w:rsid w:val="00AA2AEC"/>
    <w:rsid w:val="00AA3F90"/>
    <w:rsid w:val="00AA43E1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1631"/>
    <w:rsid w:val="00AD2CB9"/>
    <w:rsid w:val="00AD311F"/>
    <w:rsid w:val="00AD4098"/>
    <w:rsid w:val="00AD5D8A"/>
    <w:rsid w:val="00AD5F4C"/>
    <w:rsid w:val="00AD6C69"/>
    <w:rsid w:val="00AD6F3A"/>
    <w:rsid w:val="00AD7119"/>
    <w:rsid w:val="00AD7612"/>
    <w:rsid w:val="00AE1172"/>
    <w:rsid w:val="00AE1AE4"/>
    <w:rsid w:val="00AE293D"/>
    <w:rsid w:val="00AE3247"/>
    <w:rsid w:val="00AE4ABC"/>
    <w:rsid w:val="00AE4C64"/>
    <w:rsid w:val="00AE5106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27A3C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4E17"/>
    <w:rsid w:val="00B36528"/>
    <w:rsid w:val="00B368CD"/>
    <w:rsid w:val="00B36CFF"/>
    <w:rsid w:val="00B36F49"/>
    <w:rsid w:val="00B37C0B"/>
    <w:rsid w:val="00B4409B"/>
    <w:rsid w:val="00B44DD2"/>
    <w:rsid w:val="00B506DA"/>
    <w:rsid w:val="00B51DED"/>
    <w:rsid w:val="00B526C1"/>
    <w:rsid w:val="00B52C86"/>
    <w:rsid w:val="00B55B43"/>
    <w:rsid w:val="00B5641F"/>
    <w:rsid w:val="00B56B84"/>
    <w:rsid w:val="00B57261"/>
    <w:rsid w:val="00B63FF2"/>
    <w:rsid w:val="00B64E31"/>
    <w:rsid w:val="00B7096C"/>
    <w:rsid w:val="00B70E93"/>
    <w:rsid w:val="00B70FA5"/>
    <w:rsid w:val="00B72A1B"/>
    <w:rsid w:val="00B76DF3"/>
    <w:rsid w:val="00B77C36"/>
    <w:rsid w:val="00B805B1"/>
    <w:rsid w:val="00B80F98"/>
    <w:rsid w:val="00B83430"/>
    <w:rsid w:val="00B84944"/>
    <w:rsid w:val="00B858D1"/>
    <w:rsid w:val="00B87731"/>
    <w:rsid w:val="00B87BF3"/>
    <w:rsid w:val="00B908E9"/>
    <w:rsid w:val="00B90CC1"/>
    <w:rsid w:val="00B9158B"/>
    <w:rsid w:val="00B927F7"/>
    <w:rsid w:val="00B93D14"/>
    <w:rsid w:val="00B945E8"/>
    <w:rsid w:val="00B9795A"/>
    <w:rsid w:val="00BA02F9"/>
    <w:rsid w:val="00BA416D"/>
    <w:rsid w:val="00BA5B07"/>
    <w:rsid w:val="00BA5EE3"/>
    <w:rsid w:val="00BA7B8D"/>
    <w:rsid w:val="00BB12FB"/>
    <w:rsid w:val="00BB153D"/>
    <w:rsid w:val="00BB4EE1"/>
    <w:rsid w:val="00BB695D"/>
    <w:rsid w:val="00BB72C5"/>
    <w:rsid w:val="00BC0539"/>
    <w:rsid w:val="00BC06E4"/>
    <w:rsid w:val="00BC3B67"/>
    <w:rsid w:val="00BC3F7A"/>
    <w:rsid w:val="00BC496F"/>
    <w:rsid w:val="00BC5567"/>
    <w:rsid w:val="00BC561A"/>
    <w:rsid w:val="00BC5C8E"/>
    <w:rsid w:val="00BC5F50"/>
    <w:rsid w:val="00BD0100"/>
    <w:rsid w:val="00BD1710"/>
    <w:rsid w:val="00BD2AF9"/>
    <w:rsid w:val="00BD368C"/>
    <w:rsid w:val="00BD3778"/>
    <w:rsid w:val="00BD5243"/>
    <w:rsid w:val="00BD5F2E"/>
    <w:rsid w:val="00BD6520"/>
    <w:rsid w:val="00BD6840"/>
    <w:rsid w:val="00BE20C0"/>
    <w:rsid w:val="00BE32EF"/>
    <w:rsid w:val="00BE3446"/>
    <w:rsid w:val="00BE4B85"/>
    <w:rsid w:val="00BE4D35"/>
    <w:rsid w:val="00BE5DFC"/>
    <w:rsid w:val="00BE6E8A"/>
    <w:rsid w:val="00BE7133"/>
    <w:rsid w:val="00BE7CBD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241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58D8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1396"/>
    <w:rsid w:val="00C523D9"/>
    <w:rsid w:val="00C5241F"/>
    <w:rsid w:val="00C52646"/>
    <w:rsid w:val="00C5347B"/>
    <w:rsid w:val="00C54053"/>
    <w:rsid w:val="00C556E1"/>
    <w:rsid w:val="00C563CA"/>
    <w:rsid w:val="00C56B22"/>
    <w:rsid w:val="00C571FA"/>
    <w:rsid w:val="00C60219"/>
    <w:rsid w:val="00C60C3E"/>
    <w:rsid w:val="00C60FB9"/>
    <w:rsid w:val="00C61DC7"/>
    <w:rsid w:val="00C64376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34C0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0B71"/>
    <w:rsid w:val="00CF4964"/>
    <w:rsid w:val="00CF524E"/>
    <w:rsid w:val="00CF5888"/>
    <w:rsid w:val="00CF6DB9"/>
    <w:rsid w:val="00D039A0"/>
    <w:rsid w:val="00D0635A"/>
    <w:rsid w:val="00D0687A"/>
    <w:rsid w:val="00D06BF1"/>
    <w:rsid w:val="00D122C2"/>
    <w:rsid w:val="00D12477"/>
    <w:rsid w:val="00D12DD4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6A9E"/>
    <w:rsid w:val="00D2734C"/>
    <w:rsid w:val="00D27FB7"/>
    <w:rsid w:val="00D27FD1"/>
    <w:rsid w:val="00D30B16"/>
    <w:rsid w:val="00D31DFD"/>
    <w:rsid w:val="00D32A3F"/>
    <w:rsid w:val="00D3339A"/>
    <w:rsid w:val="00D350FB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0E5B"/>
    <w:rsid w:val="00D63068"/>
    <w:rsid w:val="00D65D2F"/>
    <w:rsid w:val="00D675F1"/>
    <w:rsid w:val="00D67D44"/>
    <w:rsid w:val="00D71FFD"/>
    <w:rsid w:val="00D74129"/>
    <w:rsid w:val="00D7526A"/>
    <w:rsid w:val="00D75A98"/>
    <w:rsid w:val="00D801ED"/>
    <w:rsid w:val="00D80808"/>
    <w:rsid w:val="00D8084D"/>
    <w:rsid w:val="00D818A1"/>
    <w:rsid w:val="00D84B74"/>
    <w:rsid w:val="00D8594B"/>
    <w:rsid w:val="00D911AA"/>
    <w:rsid w:val="00D9134F"/>
    <w:rsid w:val="00D931F8"/>
    <w:rsid w:val="00D94226"/>
    <w:rsid w:val="00D94AB6"/>
    <w:rsid w:val="00D95510"/>
    <w:rsid w:val="00D95AEC"/>
    <w:rsid w:val="00DA058A"/>
    <w:rsid w:val="00DA0E31"/>
    <w:rsid w:val="00DA0FF4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2564"/>
    <w:rsid w:val="00DB4D13"/>
    <w:rsid w:val="00DB5ED9"/>
    <w:rsid w:val="00DB7C9A"/>
    <w:rsid w:val="00DB7D6D"/>
    <w:rsid w:val="00DC01A8"/>
    <w:rsid w:val="00DC0467"/>
    <w:rsid w:val="00DC09F9"/>
    <w:rsid w:val="00DC430C"/>
    <w:rsid w:val="00DC495F"/>
    <w:rsid w:val="00DC6347"/>
    <w:rsid w:val="00DC6C6B"/>
    <w:rsid w:val="00DC7F0F"/>
    <w:rsid w:val="00DD1160"/>
    <w:rsid w:val="00DD13F5"/>
    <w:rsid w:val="00DD1F2D"/>
    <w:rsid w:val="00DD2FDC"/>
    <w:rsid w:val="00DD4E3C"/>
    <w:rsid w:val="00DD5568"/>
    <w:rsid w:val="00DE3752"/>
    <w:rsid w:val="00DE4A64"/>
    <w:rsid w:val="00DE4BEC"/>
    <w:rsid w:val="00DE6A4F"/>
    <w:rsid w:val="00DE7D6E"/>
    <w:rsid w:val="00DF08A8"/>
    <w:rsid w:val="00DF09D6"/>
    <w:rsid w:val="00DF0E2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A40"/>
    <w:rsid w:val="00E06DBB"/>
    <w:rsid w:val="00E0748E"/>
    <w:rsid w:val="00E07FBF"/>
    <w:rsid w:val="00E10F0D"/>
    <w:rsid w:val="00E11907"/>
    <w:rsid w:val="00E1198B"/>
    <w:rsid w:val="00E1278F"/>
    <w:rsid w:val="00E132E7"/>
    <w:rsid w:val="00E13895"/>
    <w:rsid w:val="00E178A1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1A95"/>
    <w:rsid w:val="00E44541"/>
    <w:rsid w:val="00E46057"/>
    <w:rsid w:val="00E46A58"/>
    <w:rsid w:val="00E538FC"/>
    <w:rsid w:val="00E557A8"/>
    <w:rsid w:val="00E609E7"/>
    <w:rsid w:val="00E60DDE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BC5"/>
    <w:rsid w:val="00E90E1E"/>
    <w:rsid w:val="00E91359"/>
    <w:rsid w:val="00E92328"/>
    <w:rsid w:val="00E9323F"/>
    <w:rsid w:val="00E94513"/>
    <w:rsid w:val="00E95223"/>
    <w:rsid w:val="00E96F55"/>
    <w:rsid w:val="00EA01AB"/>
    <w:rsid w:val="00EA01E1"/>
    <w:rsid w:val="00EA2585"/>
    <w:rsid w:val="00EA265E"/>
    <w:rsid w:val="00EA4D76"/>
    <w:rsid w:val="00EA7526"/>
    <w:rsid w:val="00EB276C"/>
    <w:rsid w:val="00EB2A92"/>
    <w:rsid w:val="00EB566F"/>
    <w:rsid w:val="00EB5AA8"/>
    <w:rsid w:val="00EC0C00"/>
    <w:rsid w:val="00EC2469"/>
    <w:rsid w:val="00EC372B"/>
    <w:rsid w:val="00EC4023"/>
    <w:rsid w:val="00EC5C39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4164"/>
    <w:rsid w:val="00EF510A"/>
    <w:rsid w:val="00EF5B57"/>
    <w:rsid w:val="00EF6716"/>
    <w:rsid w:val="00EF7C4D"/>
    <w:rsid w:val="00F013B7"/>
    <w:rsid w:val="00F014FB"/>
    <w:rsid w:val="00F017AE"/>
    <w:rsid w:val="00F02355"/>
    <w:rsid w:val="00F05BB7"/>
    <w:rsid w:val="00F06E8C"/>
    <w:rsid w:val="00F07A65"/>
    <w:rsid w:val="00F113AA"/>
    <w:rsid w:val="00F118C5"/>
    <w:rsid w:val="00F11A2E"/>
    <w:rsid w:val="00F130B9"/>
    <w:rsid w:val="00F150A6"/>
    <w:rsid w:val="00F1546A"/>
    <w:rsid w:val="00F15FF9"/>
    <w:rsid w:val="00F1754A"/>
    <w:rsid w:val="00F21B9C"/>
    <w:rsid w:val="00F2421A"/>
    <w:rsid w:val="00F25ADA"/>
    <w:rsid w:val="00F26BD9"/>
    <w:rsid w:val="00F2715A"/>
    <w:rsid w:val="00F308DD"/>
    <w:rsid w:val="00F334B1"/>
    <w:rsid w:val="00F33B74"/>
    <w:rsid w:val="00F34EBE"/>
    <w:rsid w:val="00F36B15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1D8B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A0D6A"/>
    <w:rsid w:val="00FA0DF9"/>
    <w:rsid w:val="00FA0E26"/>
    <w:rsid w:val="00FA3D8A"/>
    <w:rsid w:val="00FA3F14"/>
    <w:rsid w:val="00FA59A3"/>
    <w:rsid w:val="00FA5E22"/>
    <w:rsid w:val="00FA7B55"/>
    <w:rsid w:val="00FB0500"/>
    <w:rsid w:val="00FB0706"/>
    <w:rsid w:val="00FB0B78"/>
    <w:rsid w:val="00FB27EE"/>
    <w:rsid w:val="00FB4DC0"/>
    <w:rsid w:val="00FB6991"/>
    <w:rsid w:val="00FB69C0"/>
    <w:rsid w:val="00FB6BD1"/>
    <w:rsid w:val="00FC2BEB"/>
    <w:rsid w:val="00FC3FFF"/>
    <w:rsid w:val="00FC6663"/>
    <w:rsid w:val="00FC67C0"/>
    <w:rsid w:val="00FD214E"/>
    <w:rsid w:val="00FD531F"/>
    <w:rsid w:val="00FD591E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BE6D360"/>
    <w:rsid w:val="2EADE206"/>
    <w:rsid w:val="3369BB58"/>
    <w:rsid w:val="338833FE"/>
    <w:rsid w:val="36D1CC0B"/>
    <w:rsid w:val="394C7910"/>
    <w:rsid w:val="3DC7F4BC"/>
    <w:rsid w:val="3EBA88E9"/>
    <w:rsid w:val="464A2F9A"/>
    <w:rsid w:val="466669C6"/>
    <w:rsid w:val="46B14EB1"/>
    <w:rsid w:val="47C85E35"/>
    <w:rsid w:val="49F72061"/>
    <w:rsid w:val="550C75B2"/>
    <w:rsid w:val="59AD8951"/>
    <w:rsid w:val="5BEFD022"/>
    <w:rsid w:val="5EF49C81"/>
    <w:rsid w:val="61750163"/>
    <w:rsid w:val="6567CB76"/>
    <w:rsid w:val="669A1EDD"/>
    <w:rsid w:val="6C00F2B5"/>
    <w:rsid w:val="700E4C0A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12BEF06"/>
  <w15:docId w15:val="{19BE86EB-A0E4-4989-A62C-3829BCBCB23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semiHidden="1" w:unhideWhenUsed="1" w:qFormat="1"/>
    <w:lsdException w:name="heading 3" w:locked="1" w:uiPriority="9" w:semiHidden="1" w:unhideWhenUsed="1" w:qFormat="1"/>
    <w:lsdException w:name="heading 4" w:locked="1" w:uiPriority="9" w:semiHidden="1" w:unhideWhenUsed="1" w:qFormat="1"/>
    <w:lsdException w:name="heading 5" w:locked="1" w:uiPriority="9" w:semiHidden="1" w:unhideWhenUsed="1" w:qFormat="1"/>
    <w:lsdException w:name="heading 6" w:locked="1" w:uiPriority="9" w:semiHidden="1" w:unhideWhenUsed="1" w:qFormat="1"/>
    <w:lsdException w:name="heading 7" w:locked="1" w:uiPriority="9" w:semiHidden="1" w:unhideWhenUsed="1" w:qFormat="1"/>
    <w:lsdException w:name="heading 8" w:locked="1" w:uiPriority="9" w:semiHidden="1" w:unhideWhenUsed="1" w:qFormat="1"/>
    <w:lsdException w:name="heading 9" w:locked="1" w:uiPriority="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uiPriority="39" w:semiHidden="1" w:unhideWhenUsed="1"/>
    <w:lsdException w:name="toc 2" w:locked="1" w:uiPriority="39" w:semiHidden="1" w:unhideWhenUsed="1"/>
    <w:lsdException w:name="toc 3" w:locked="1" w:uiPriority="39" w:semiHidden="1" w:unhideWhenUsed="1"/>
    <w:lsdException w:name="toc 4" w:locked="1" w:uiPriority="39" w:semiHidden="1" w:unhideWhenUsed="1"/>
    <w:lsdException w:name="toc 5" w:locked="1" w:uiPriority="39" w:semiHidden="1" w:unhideWhenUsed="1"/>
    <w:lsdException w:name="toc 6" w:locked="1" w:uiPriority="39" w:semiHidden="1" w:unhideWhenUsed="1"/>
    <w:lsdException w:name="toc 7" w:locked="1" w:uiPriority="39" w:semiHidden="1" w:unhideWhenUsed="1"/>
    <w:lsdException w:name="toc 8" w:locked="1" w:uiPriority="39" w:semiHidden="1" w:unhideWhenUsed="1"/>
    <w:lsdException w:name="toc 9" w:locked="1" w:uiPriority="3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uiPriority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1" w:customStyle="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styleId="Footer1" w:customStyle="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styleId="PageNumber1" w:customStyle="1">
    <w:name w:val="Page Number1"/>
    <w:uiPriority w:val="99"/>
    <w:rsid w:val="00E92328"/>
    <w:rPr>
      <w:color w:val="000000"/>
      <w:sz w:val="20"/>
    </w:rPr>
  </w:style>
  <w:style w:type="character" w:styleId="Unknown0" w:customStyle="1">
    <w:name w:val="Unknown 0"/>
    <w:uiPriority w:val="99"/>
    <w:semiHidden/>
    <w:rsid w:val="00E92328"/>
  </w:style>
  <w:style w:type="paragraph" w:styleId="Bullet-1" w:customStyle="1">
    <w:name w:val="Bullet - 1"/>
    <w:uiPriority w:val="99"/>
    <w:rsid w:val="00D95AEC"/>
    <w:pPr>
      <w:widowControl w:val="0"/>
      <w:numPr>
        <w:numId w:val="1"/>
      </w:numPr>
      <w:spacing w:before="80" w:after="40"/>
    </w:pPr>
    <w:rPr>
      <w:rFonts w:ascii="Trebuchet MS Bold" w:hAnsi="Trebuchet MS Bold"/>
      <w:color w:val="000000"/>
    </w:rPr>
  </w:style>
  <w:style w:type="paragraph" w:styleId="TitleA" w:customStyle="1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styleId="FreeForm" w:customStyle="1">
    <w:name w:val="Free Form"/>
    <w:uiPriority w:val="99"/>
    <w:rsid w:val="00E92328"/>
    <w:rPr>
      <w:color w:val="000000"/>
    </w:rPr>
  </w:style>
  <w:style w:type="paragraph" w:styleId="FreeFormA" w:customStyle="1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styleId="Bullet-2" w:customStyle="1">
    <w:name w:val="Bullet - 2"/>
    <w:uiPriority w:val="99"/>
    <w:rsid w:val="00D95AEC"/>
    <w:pPr>
      <w:widowControl w:val="0"/>
      <w:numPr>
        <w:numId w:val="2"/>
      </w:numPr>
      <w:spacing w:before="20"/>
      <w:ind w:left="450" w:hanging="180"/>
    </w:pPr>
    <w:rPr>
      <w:rFonts w:ascii="Trebuchet MS" w:hAnsi="Trebuchet MS"/>
      <w:color w:val="000000"/>
    </w:rPr>
  </w:style>
  <w:style w:type="paragraph" w:styleId="TOC4Para" w:customStyle="1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styleId="HeaderChar" w:customStyle="1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styleId="FooterChar" w:customStyle="1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styleId="BalloonTextChar" w:customStyle="1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GridTable1Light-Accent11" w:customStyle="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styleId="lrzxr" w:customStyle="1">
    <w:name w:val="lrzxr"/>
    <w:basedOn w:val="DefaultParagraphFont"/>
    <w:rsid w:val="00EC7027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styleId="ilfuvd" w:customStyle="1">
    <w:name w:val="ilfuvd"/>
    <w:basedOn w:val="DefaultParagraphFont"/>
    <w:rsid w:val="00CB62A9"/>
  </w:style>
  <w:style w:type="character" w:styleId="UnresolvedMention">
    <w:name w:val="Unresolved Mention"/>
    <w:basedOn w:val="DefaultParagraphFont"/>
    <w:uiPriority w:val="99"/>
    <w:semiHidden/>
    <w:unhideWhenUsed/>
    <w:rsid w:val="00B52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yperlink" Target="http://www.projectmanagement.com/events/595268/2020-chapter-leader-orientation" TargetMode="External" Id="rId9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405C48-D0B7-4A6A-A0EB-AFE3B9DD28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Federal Reserve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♦</dc:title>
  <dc:creator>Bernie Farkas</dc:creator>
  <lastModifiedBy>Ron Younger</lastModifiedBy>
  <revision>3</revision>
  <lastPrinted>2019-08-14T20:23:00.0000000Z</lastPrinted>
  <dcterms:created xsi:type="dcterms:W3CDTF">2020-02-13T13:34:00.0000000Z</dcterms:created>
  <dcterms:modified xsi:type="dcterms:W3CDTF">2020-02-13T14:41:22.3395958Z</dcterms:modified>
</coreProperties>
</file>